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530011" w14:textId="77777777" w:rsidR="008827F9" w:rsidRPr="005E362E" w:rsidRDefault="00B236F7" w:rsidP="005E362E">
      <w:pPr>
        <w:tabs>
          <w:tab w:val="left" w:pos="8550"/>
        </w:tabs>
        <w:jc w:val="center"/>
        <w:outlineLvl w:val="0"/>
        <w:rPr>
          <w:rStyle w:val="empbold"/>
          <w:b w:val="0"/>
          <w:bCs/>
        </w:rPr>
      </w:pPr>
      <w:bookmarkStart w:id="0" w:name="_GoBack"/>
      <w:bookmarkEnd w:id="0"/>
      <w:r w:rsidRPr="005E362E">
        <w:rPr>
          <w:rStyle w:val="empbold"/>
          <w:caps/>
        </w:rPr>
        <w:t>Integrated Wellness in Supportive Housing (IWISH)</w:t>
      </w:r>
      <w:r w:rsidR="00AF7AEC">
        <w:rPr>
          <w:rStyle w:val="empbold"/>
          <w:caps/>
        </w:rPr>
        <w:t xml:space="preserve"> Consent Form</w:t>
      </w:r>
    </w:p>
    <w:p w14:paraId="3B367560" w14:textId="77777777" w:rsidR="005E362E" w:rsidRDefault="005E362E" w:rsidP="005E362E">
      <w:pPr>
        <w:tabs>
          <w:tab w:val="left" w:pos="1620"/>
          <w:tab w:val="left" w:pos="3240"/>
          <w:tab w:val="left" w:pos="3780"/>
          <w:tab w:val="left" w:pos="4500"/>
          <w:tab w:val="left" w:pos="5220"/>
          <w:tab w:val="left" w:pos="5940"/>
          <w:tab w:val="left" w:pos="6660"/>
          <w:tab w:val="left" w:pos="7380"/>
          <w:tab w:val="left" w:pos="8100"/>
        </w:tabs>
        <w:rPr>
          <w:rStyle w:val="empbold"/>
          <w:b w:val="0"/>
        </w:rPr>
      </w:pPr>
    </w:p>
    <w:p w14:paraId="3341BE9D" w14:textId="77777777" w:rsidR="00441A63" w:rsidRPr="005E362E" w:rsidRDefault="00441A63" w:rsidP="005E362E">
      <w:pPr>
        <w:tabs>
          <w:tab w:val="left" w:pos="1620"/>
          <w:tab w:val="left" w:pos="3240"/>
          <w:tab w:val="left" w:pos="3780"/>
          <w:tab w:val="left" w:pos="4500"/>
          <w:tab w:val="left" w:pos="5220"/>
          <w:tab w:val="left" w:pos="5940"/>
          <w:tab w:val="left" w:pos="6660"/>
          <w:tab w:val="left" w:pos="7380"/>
          <w:tab w:val="left" w:pos="8100"/>
        </w:tabs>
        <w:rPr>
          <w:rStyle w:val="empbold"/>
          <w:b w:val="0"/>
        </w:rPr>
      </w:pPr>
      <w:r w:rsidRPr="005E362E">
        <w:rPr>
          <w:rStyle w:val="empbold"/>
          <w:b w:val="0"/>
        </w:rPr>
        <w:t xml:space="preserve">PAPERWORK REDUCTION ACT STATEMENT OF PUBLIC BURDEN: The public reporting burden for this information collection is estimated to be </w:t>
      </w:r>
      <w:r w:rsidR="00D72C9B" w:rsidRPr="005E362E">
        <w:rPr>
          <w:rStyle w:val="empbold"/>
          <w:b w:val="0"/>
        </w:rPr>
        <w:t>1</w:t>
      </w:r>
      <w:r w:rsidRPr="005E362E">
        <w:rPr>
          <w:rStyle w:val="empbold"/>
          <w:b w:val="0"/>
        </w:rPr>
        <w:t>0 minutes. This burden estimate includes time for re</w:t>
      </w:r>
      <w:r w:rsidR="00025FF5" w:rsidRPr="005E362E">
        <w:rPr>
          <w:rStyle w:val="empbold"/>
          <w:b w:val="0"/>
        </w:rPr>
        <w:t xml:space="preserve">ading this information </w:t>
      </w:r>
      <w:r w:rsidRPr="005E362E">
        <w:rPr>
          <w:rStyle w:val="empbold"/>
          <w:b w:val="0"/>
        </w:rPr>
        <w:t xml:space="preserve">and </w:t>
      </w:r>
      <w:r w:rsidR="00025FF5" w:rsidRPr="005E362E">
        <w:rPr>
          <w:rStyle w:val="empbold"/>
          <w:b w:val="0"/>
        </w:rPr>
        <w:t>signing the consent statement</w:t>
      </w:r>
      <w:r w:rsidRPr="005E362E">
        <w:rPr>
          <w:rStyle w:val="empbold"/>
          <w:b w:val="0"/>
        </w:rPr>
        <w:t xml:space="preserve">. Send comments regarding the accuracy of this burden estimate and any suggestions for reducing the burden to: U.S. Office of Personnel Management, Federal Investigative Services, Attn: OMB Number (3206-0246), 1900 E Street NW, Washington, DC 20415-7900. </w:t>
      </w:r>
    </w:p>
    <w:p w14:paraId="7C3A6599" w14:textId="77777777" w:rsidR="00441A63" w:rsidRPr="005E362E" w:rsidRDefault="00441A63" w:rsidP="005E362E">
      <w:pPr>
        <w:tabs>
          <w:tab w:val="left" w:pos="1620"/>
          <w:tab w:val="left" w:pos="3240"/>
          <w:tab w:val="left" w:pos="3780"/>
          <w:tab w:val="left" w:pos="4500"/>
          <w:tab w:val="left" w:pos="5220"/>
          <w:tab w:val="left" w:pos="5940"/>
          <w:tab w:val="left" w:pos="6660"/>
          <w:tab w:val="left" w:pos="7380"/>
          <w:tab w:val="left" w:pos="8100"/>
        </w:tabs>
        <w:rPr>
          <w:rStyle w:val="empbold"/>
        </w:rPr>
      </w:pPr>
    </w:p>
    <w:p w14:paraId="6758933E" w14:textId="77777777" w:rsidR="00907F5D" w:rsidRPr="005E362E" w:rsidRDefault="00907F5D" w:rsidP="005E362E">
      <w:pPr>
        <w:ind w:left="2880" w:hanging="2880"/>
        <w:rPr>
          <w:rStyle w:val="empbold"/>
          <w:b w:val="0"/>
        </w:rPr>
      </w:pPr>
      <w:r w:rsidRPr="005E362E">
        <w:rPr>
          <w:rStyle w:val="empbold"/>
        </w:rPr>
        <w:t>TITLE OF STUDY:</w:t>
      </w:r>
      <w:r w:rsidRPr="005E362E">
        <w:rPr>
          <w:rStyle w:val="empbold"/>
        </w:rPr>
        <w:tab/>
      </w:r>
      <w:r w:rsidR="00FC1176" w:rsidRPr="005E362E">
        <w:rPr>
          <w:rStyle w:val="empbold"/>
          <w:b w:val="0"/>
        </w:rPr>
        <w:t>Integrated Wellness in Supportive Housing</w:t>
      </w:r>
      <w:r w:rsidR="004A4B83" w:rsidRPr="005E362E">
        <w:rPr>
          <w:rStyle w:val="empbold"/>
          <w:b w:val="0"/>
        </w:rPr>
        <w:t xml:space="preserve"> (IWISH)</w:t>
      </w:r>
    </w:p>
    <w:p w14:paraId="4C15AAAF" w14:textId="77777777" w:rsidR="00907F5D" w:rsidRPr="005E362E" w:rsidRDefault="00907F5D" w:rsidP="005E362E">
      <w:pPr>
        <w:rPr>
          <w:rStyle w:val="empbold"/>
        </w:rPr>
      </w:pPr>
    </w:p>
    <w:p w14:paraId="7641CA65" w14:textId="77777777" w:rsidR="003063E1" w:rsidRPr="005E362E" w:rsidRDefault="00907F5D" w:rsidP="005E362E">
      <w:pPr>
        <w:ind w:left="2880" w:hanging="2880"/>
        <w:rPr>
          <w:b/>
          <w:bCs/>
        </w:rPr>
      </w:pPr>
      <w:r w:rsidRPr="005E362E">
        <w:rPr>
          <w:rStyle w:val="empbold"/>
        </w:rPr>
        <w:t>INVESTIGATOR:</w:t>
      </w:r>
      <w:r w:rsidRPr="005E362E">
        <w:rPr>
          <w:b/>
          <w:bCs/>
        </w:rPr>
        <w:tab/>
      </w:r>
      <w:r w:rsidR="000602E5" w:rsidRPr="005E362E">
        <w:rPr>
          <w:b/>
          <w:bCs/>
        </w:rPr>
        <w:t>Lisa Alecxih, MPA</w:t>
      </w:r>
    </w:p>
    <w:p w14:paraId="54FE8831" w14:textId="77777777" w:rsidR="005E362E" w:rsidRDefault="005E362E" w:rsidP="005E362E">
      <w:pPr>
        <w:ind w:left="2160" w:firstLine="720"/>
        <w:rPr>
          <w:bCs/>
        </w:rPr>
      </w:pPr>
      <w:r>
        <w:rPr>
          <w:bCs/>
        </w:rPr>
        <w:t>The Lewin Group</w:t>
      </w:r>
    </w:p>
    <w:p w14:paraId="43BB913F" w14:textId="77777777" w:rsidR="005E362E" w:rsidRDefault="005E362E" w:rsidP="005E362E">
      <w:pPr>
        <w:ind w:left="2160" w:firstLine="720"/>
        <w:rPr>
          <w:bCs/>
        </w:rPr>
      </w:pPr>
      <w:r>
        <w:rPr>
          <w:bCs/>
        </w:rPr>
        <w:t>3130 Fai</w:t>
      </w:r>
      <w:r w:rsidR="00AF7AEC">
        <w:rPr>
          <w:bCs/>
        </w:rPr>
        <w:t>r</w:t>
      </w:r>
      <w:r>
        <w:rPr>
          <w:bCs/>
        </w:rPr>
        <w:t>view Park Drive Ste</w:t>
      </w:r>
      <w:r w:rsidR="00AF7AEC">
        <w:rPr>
          <w:bCs/>
        </w:rPr>
        <w:t>.</w:t>
      </w:r>
      <w:r>
        <w:rPr>
          <w:bCs/>
        </w:rPr>
        <w:t xml:space="preserve"> 500</w:t>
      </w:r>
    </w:p>
    <w:p w14:paraId="0DC008BD" w14:textId="77777777" w:rsidR="005E362E" w:rsidRDefault="005E362E" w:rsidP="005E362E">
      <w:pPr>
        <w:ind w:left="2160" w:firstLine="720"/>
        <w:rPr>
          <w:bCs/>
        </w:rPr>
      </w:pPr>
      <w:r>
        <w:rPr>
          <w:bCs/>
        </w:rPr>
        <w:t>Falls Church, VA 22042</w:t>
      </w:r>
    </w:p>
    <w:p w14:paraId="1B1BEEE3" w14:textId="77777777" w:rsidR="00907F5D" w:rsidRPr="005E362E" w:rsidRDefault="000602E5" w:rsidP="005E362E">
      <w:pPr>
        <w:ind w:left="2160" w:firstLine="720"/>
        <w:rPr>
          <w:bCs/>
        </w:rPr>
      </w:pPr>
      <w:r w:rsidRPr="005E362E">
        <w:rPr>
          <w:bCs/>
        </w:rPr>
        <w:t>703</w:t>
      </w:r>
      <w:r w:rsidR="005E362E">
        <w:rPr>
          <w:bCs/>
        </w:rPr>
        <w:t>-</w:t>
      </w:r>
      <w:r w:rsidRPr="005E362E">
        <w:rPr>
          <w:bCs/>
        </w:rPr>
        <w:t>269</w:t>
      </w:r>
      <w:r w:rsidR="00DF0DAA" w:rsidRPr="005E362E">
        <w:rPr>
          <w:bCs/>
        </w:rPr>
        <w:t>-</w:t>
      </w:r>
      <w:r w:rsidRPr="005E362E">
        <w:rPr>
          <w:bCs/>
        </w:rPr>
        <w:t>5542</w:t>
      </w:r>
    </w:p>
    <w:p w14:paraId="19A84519" w14:textId="77777777" w:rsidR="005E362E" w:rsidRPr="005E362E" w:rsidRDefault="005E362E" w:rsidP="005E362E">
      <w:pPr>
        <w:rPr>
          <w:rStyle w:val="empbold"/>
        </w:rPr>
      </w:pPr>
    </w:p>
    <w:p w14:paraId="676F8042" w14:textId="77777777" w:rsidR="00907F5D" w:rsidRPr="005E362E" w:rsidRDefault="005E362E" w:rsidP="005E362E">
      <w:pPr>
        <w:ind w:left="2880" w:hanging="2880"/>
        <w:rPr>
          <w:bCs/>
        </w:rPr>
      </w:pPr>
      <w:r>
        <w:rPr>
          <w:b/>
          <w:bCs/>
        </w:rPr>
        <w:t>SPONSOR:</w:t>
      </w:r>
      <w:r>
        <w:rPr>
          <w:b/>
          <w:bCs/>
        </w:rPr>
        <w:tab/>
      </w:r>
      <w:r w:rsidR="003063E1" w:rsidRPr="005E362E">
        <w:rPr>
          <w:bCs/>
        </w:rPr>
        <w:t>United States Dep</w:t>
      </w:r>
      <w:r w:rsidRPr="005E362E">
        <w:rPr>
          <w:bCs/>
        </w:rPr>
        <w:t xml:space="preserve">artment of Housing and Urban </w:t>
      </w:r>
      <w:r w:rsidR="003063E1" w:rsidRPr="005E362E">
        <w:rPr>
          <w:bCs/>
        </w:rPr>
        <w:t>Development</w:t>
      </w:r>
    </w:p>
    <w:p w14:paraId="3B985C50" w14:textId="77777777" w:rsidR="00907F5D" w:rsidRPr="005E362E" w:rsidRDefault="00907F5D" w:rsidP="005E36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F1A37F6" w14:textId="77777777" w:rsidR="00907F5D" w:rsidRPr="005E362E" w:rsidRDefault="00AF7AEC" w:rsidP="005E362E">
      <w:pPr>
        <w:tabs>
          <w:tab w:val="left" w:pos="1440"/>
        </w:tabs>
      </w:pPr>
      <w:r>
        <w:rPr>
          <w:b/>
          <w:bCs/>
        </w:rPr>
        <w:t>What should I know about IWISH and the associated research?</w:t>
      </w:r>
    </w:p>
    <w:p w14:paraId="0BE1BC7A" w14:textId="77777777" w:rsidR="007F0B67" w:rsidRPr="005E362E" w:rsidRDefault="00A62738" w:rsidP="005E362E">
      <w:r w:rsidRPr="005E362E">
        <w:t>T</w:t>
      </w:r>
      <w:r w:rsidR="007F0B67" w:rsidRPr="005E362E">
        <w:t>he United States Department of Housing and Urban Development (HUD)</w:t>
      </w:r>
      <w:r w:rsidRPr="005E362E">
        <w:t xml:space="preserve"> funded </w:t>
      </w:r>
      <w:r w:rsidR="00DF0DAA" w:rsidRPr="005E362E">
        <w:t xml:space="preserve">Integrated Wellness in Supportive Housing (IWISH) </w:t>
      </w:r>
      <w:r w:rsidR="007F0B67" w:rsidRPr="005E362E">
        <w:t xml:space="preserve">to </w:t>
      </w:r>
      <w:r w:rsidR="008563AE" w:rsidRPr="005E362E">
        <w:t xml:space="preserve">study the impact of trained wellness staff hired to support your health and supportive service needs.  </w:t>
      </w:r>
    </w:p>
    <w:p w14:paraId="6E083B35" w14:textId="77777777" w:rsidR="007F0B67" w:rsidRPr="005E362E" w:rsidRDefault="007F0B67" w:rsidP="005E362E"/>
    <w:p w14:paraId="4CD44482" w14:textId="77777777" w:rsidR="008563AE" w:rsidRPr="005E362E" w:rsidRDefault="00DF0DAA" w:rsidP="005E362E">
      <w:pPr>
        <w:tabs>
          <w:tab w:val="left" w:pos="1440"/>
        </w:tabs>
      </w:pPr>
      <w:r w:rsidRPr="005E362E">
        <w:t>IWISH</w:t>
      </w:r>
      <w:r w:rsidR="007F0B67" w:rsidRPr="005E362E">
        <w:t xml:space="preserve"> aims to </w:t>
      </w:r>
      <w:r w:rsidR="008827F9" w:rsidRPr="005E362E">
        <w:t xml:space="preserve">support </w:t>
      </w:r>
      <w:r w:rsidR="008563AE" w:rsidRPr="005E362E">
        <w:t>you in</w:t>
      </w:r>
      <w:r w:rsidR="008827F9" w:rsidRPr="005E362E">
        <w:t xml:space="preserve"> </w:t>
      </w:r>
      <w:r w:rsidR="007F0B67" w:rsidRPr="005E362E">
        <w:t>better manag</w:t>
      </w:r>
      <w:r w:rsidR="008827F9" w:rsidRPr="005E362E">
        <w:t xml:space="preserve">ing </w:t>
      </w:r>
      <w:r w:rsidR="008563AE" w:rsidRPr="005E362E">
        <w:t xml:space="preserve">your </w:t>
      </w:r>
      <w:r w:rsidR="008827F9" w:rsidRPr="005E362E">
        <w:t>health</w:t>
      </w:r>
      <w:r w:rsidR="008563AE" w:rsidRPr="005E362E">
        <w:t>. Several outcomes interest HUD</w:t>
      </w:r>
      <w:r w:rsidR="0053030D" w:rsidRPr="005E362E">
        <w:t>,</w:t>
      </w:r>
      <w:r w:rsidR="008563AE" w:rsidRPr="005E362E">
        <w:t xml:space="preserve"> including:</w:t>
      </w:r>
    </w:p>
    <w:p w14:paraId="06550A91" w14:textId="77777777" w:rsidR="008563AE" w:rsidRPr="005E362E" w:rsidRDefault="008827F9" w:rsidP="005E362E">
      <w:pPr>
        <w:pStyle w:val="ListParagraph"/>
        <w:numPr>
          <w:ilvl w:val="0"/>
          <w:numId w:val="23"/>
        </w:numPr>
        <w:tabs>
          <w:tab w:val="left" w:pos="540"/>
        </w:tabs>
        <w:ind w:left="540"/>
        <w:rPr>
          <w:bCs/>
        </w:rPr>
      </w:pPr>
      <w:r w:rsidRPr="005E362E">
        <w:t>decreasing</w:t>
      </w:r>
      <w:r w:rsidR="007F0B67" w:rsidRPr="005E362E">
        <w:t xml:space="preserve"> </w:t>
      </w:r>
      <w:r w:rsidR="008563AE" w:rsidRPr="005E362E">
        <w:t xml:space="preserve">inappropriate use of </w:t>
      </w:r>
      <w:r w:rsidR="007F0B67" w:rsidRPr="005E362E">
        <w:t>emergency room</w:t>
      </w:r>
      <w:r w:rsidR="008563AE" w:rsidRPr="005E362E">
        <w:t>s</w:t>
      </w:r>
      <w:r w:rsidR="007F0B67" w:rsidRPr="005E362E">
        <w:t xml:space="preserve"> and hospital</w:t>
      </w:r>
      <w:r w:rsidR="008563AE" w:rsidRPr="005E362E">
        <w:t>s</w:t>
      </w:r>
      <w:r w:rsidR="00174F1B" w:rsidRPr="005E362E">
        <w:t>;</w:t>
      </w:r>
      <w:r w:rsidR="007F0B67" w:rsidRPr="005E362E">
        <w:t xml:space="preserve"> </w:t>
      </w:r>
    </w:p>
    <w:p w14:paraId="07832044" w14:textId="77777777" w:rsidR="008563AE" w:rsidRPr="005E362E" w:rsidRDefault="007F0B67" w:rsidP="005E362E">
      <w:pPr>
        <w:pStyle w:val="ListParagraph"/>
        <w:numPr>
          <w:ilvl w:val="0"/>
          <w:numId w:val="23"/>
        </w:numPr>
        <w:tabs>
          <w:tab w:val="left" w:pos="540"/>
        </w:tabs>
        <w:ind w:left="540"/>
        <w:rPr>
          <w:bCs/>
        </w:rPr>
      </w:pPr>
      <w:r w:rsidRPr="005E362E">
        <w:t>delay</w:t>
      </w:r>
      <w:r w:rsidR="008827F9" w:rsidRPr="005E362E">
        <w:t>ing</w:t>
      </w:r>
      <w:r w:rsidR="008563AE" w:rsidRPr="005E362E">
        <w:t xml:space="preserve"> </w:t>
      </w:r>
      <w:r w:rsidRPr="005E362E">
        <w:t>pote</w:t>
      </w:r>
      <w:r w:rsidR="00174F1B" w:rsidRPr="005E362E">
        <w:t>ntial admission to nursing homes; and</w:t>
      </w:r>
    </w:p>
    <w:p w14:paraId="4C797E09" w14:textId="77777777" w:rsidR="008563AE" w:rsidRPr="005E362E" w:rsidRDefault="007F0B67" w:rsidP="005E362E">
      <w:pPr>
        <w:pStyle w:val="ListParagraph"/>
        <w:numPr>
          <w:ilvl w:val="0"/>
          <w:numId w:val="23"/>
        </w:numPr>
        <w:tabs>
          <w:tab w:val="left" w:pos="540"/>
        </w:tabs>
        <w:ind w:left="540"/>
        <w:rPr>
          <w:bCs/>
        </w:rPr>
      </w:pPr>
      <w:r w:rsidRPr="005E362E">
        <w:t>support</w:t>
      </w:r>
      <w:r w:rsidR="008827F9" w:rsidRPr="005E362E">
        <w:t xml:space="preserve">ing </w:t>
      </w:r>
      <w:r w:rsidR="008563AE" w:rsidRPr="005E362E">
        <w:t xml:space="preserve">you </w:t>
      </w:r>
      <w:r w:rsidRPr="005E362E">
        <w:t xml:space="preserve">in maintaining independence in </w:t>
      </w:r>
      <w:r w:rsidR="008563AE" w:rsidRPr="005E362E">
        <w:t xml:space="preserve">your </w:t>
      </w:r>
      <w:r w:rsidRPr="005E362E">
        <w:t xml:space="preserve">home for a longer </w:t>
      </w:r>
      <w:r w:rsidRPr="005E362E">
        <w:rPr>
          <w:noProof/>
        </w:rPr>
        <w:t>period</w:t>
      </w:r>
      <w:r w:rsidR="008563AE" w:rsidRPr="005E362E">
        <w:rPr>
          <w:noProof/>
        </w:rPr>
        <w:t xml:space="preserve"> of time</w:t>
      </w:r>
      <w:r w:rsidRPr="005E362E">
        <w:t>.</w:t>
      </w:r>
    </w:p>
    <w:p w14:paraId="6BE4F4FC" w14:textId="77777777" w:rsidR="008563AE" w:rsidRPr="005E362E" w:rsidRDefault="008563AE" w:rsidP="005E362E">
      <w:pPr>
        <w:pStyle w:val="ListParagraph"/>
        <w:tabs>
          <w:tab w:val="left" w:pos="1440"/>
        </w:tabs>
        <w:ind w:left="0"/>
        <w:rPr>
          <w:bCs/>
        </w:rPr>
      </w:pPr>
    </w:p>
    <w:p w14:paraId="49975FF5" w14:textId="77777777" w:rsidR="007F0B67" w:rsidRPr="005E362E" w:rsidRDefault="008827F9" w:rsidP="005E362E">
      <w:pPr>
        <w:tabs>
          <w:tab w:val="left" w:pos="1440"/>
        </w:tabs>
        <w:rPr>
          <w:bCs/>
        </w:rPr>
      </w:pPr>
      <w:r w:rsidRPr="005E362E">
        <w:rPr>
          <w:bCs/>
        </w:rPr>
        <w:t xml:space="preserve">We are asking you to </w:t>
      </w:r>
      <w:r w:rsidR="007F0B67" w:rsidRPr="005E362E">
        <w:rPr>
          <w:bCs/>
        </w:rPr>
        <w:t xml:space="preserve">participate </w:t>
      </w:r>
      <w:r w:rsidR="00514A00">
        <w:rPr>
          <w:bCs/>
        </w:rPr>
        <w:t xml:space="preserve">as part of an </w:t>
      </w:r>
      <w:r w:rsidR="00DF0DAA" w:rsidRPr="005E362E">
        <w:rPr>
          <w:bCs/>
        </w:rPr>
        <w:t>IWISH</w:t>
      </w:r>
      <w:r w:rsidR="001344BA">
        <w:rPr>
          <w:bCs/>
        </w:rPr>
        <w:t xml:space="preserve"> demonstration</w:t>
      </w:r>
      <w:r w:rsidRPr="005E362E">
        <w:rPr>
          <w:bCs/>
        </w:rPr>
        <w:t xml:space="preserve"> </w:t>
      </w:r>
      <w:r w:rsidR="003B5674">
        <w:rPr>
          <w:bCs/>
        </w:rPr>
        <w:t xml:space="preserve">and its evaluation </w:t>
      </w:r>
      <w:r w:rsidRPr="005E362E">
        <w:rPr>
          <w:bCs/>
        </w:rPr>
        <w:t>since you liv</w:t>
      </w:r>
      <w:r w:rsidR="00DF0DAA" w:rsidRPr="005E362E">
        <w:rPr>
          <w:bCs/>
        </w:rPr>
        <w:t>e</w:t>
      </w:r>
      <w:r w:rsidRPr="005E362E">
        <w:rPr>
          <w:bCs/>
        </w:rPr>
        <w:t xml:space="preserve"> in </w:t>
      </w:r>
      <w:r w:rsidR="007F0B67" w:rsidRPr="005E362E">
        <w:rPr>
          <w:bCs/>
          <w:noProof/>
        </w:rPr>
        <w:t xml:space="preserve">a </w:t>
      </w:r>
      <w:r w:rsidR="008563AE" w:rsidRPr="005E362E">
        <w:rPr>
          <w:bCs/>
          <w:noProof/>
        </w:rPr>
        <w:t xml:space="preserve">property that has been selected to be a part of this initiative. </w:t>
      </w:r>
      <w:r w:rsidR="00E07CC1">
        <w:rPr>
          <w:bCs/>
          <w:noProof/>
        </w:rPr>
        <w:t xml:space="preserve">This is a research project. </w:t>
      </w:r>
    </w:p>
    <w:p w14:paraId="4F490FF2" w14:textId="77777777" w:rsidR="007F0B67" w:rsidRPr="005E362E" w:rsidRDefault="007F0B67" w:rsidP="005E362E"/>
    <w:p w14:paraId="40F59DDE" w14:textId="77777777" w:rsidR="008563AE" w:rsidRPr="005E362E" w:rsidRDefault="00907F5D" w:rsidP="005E362E">
      <w:pPr>
        <w:tabs>
          <w:tab w:val="left" w:pos="1440"/>
        </w:tabs>
      </w:pPr>
      <w:r w:rsidRPr="005E362E">
        <w:t xml:space="preserve">It is important that you read </w:t>
      </w:r>
      <w:r w:rsidR="00286946" w:rsidRPr="005E362E">
        <w:t xml:space="preserve">and understand </w:t>
      </w:r>
      <w:r w:rsidRPr="005E362E">
        <w:t xml:space="preserve">the following explanation of the proposed </w:t>
      </w:r>
      <w:r w:rsidR="00DF0DAA" w:rsidRPr="005E362E">
        <w:t>IWISH</w:t>
      </w:r>
      <w:r w:rsidR="008827F9" w:rsidRPr="005E362E">
        <w:t xml:space="preserve"> </w:t>
      </w:r>
      <w:r w:rsidR="00286946" w:rsidRPr="005E362E">
        <w:t>activities</w:t>
      </w:r>
      <w:r w:rsidRPr="005E362E">
        <w:t xml:space="preserve">. This form describes the purpose, </w:t>
      </w:r>
      <w:r w:rsidR="00286946" w:rsidRPr="005E362E">
        <w:t>activities</w:t>
      </w:r>
      <w:r w:rsidRPr="005E362E">
        <w:t xml:space="preserve">, benefits, </w:t>
      </w:r>
      <w:r w:rsidR="007F0B67" w:rsidRPr="005E362E">
        <w:t xml:space="preserve">and </w:t>
      </w:r>
      <w:r w:rsidRPr="005E362E">
        <w:t xml:space="preserve">risks of </w:t>
      </w:r>
      <w:r w:rsidR="00DF0DAA" w:rsidRPr="005E362E">
        <w:t>IWISH</w:t>
      </w:r>
      <w:r w:rsidRPr="005E362E">
        <w:t xml:space="preserve">. </w:t>
      </w:r>
    </w:p>
    <w:p w14:paraId="29B61728" w14:textId="77777777" w:rsidR="008563AE" w:rsidRPr="005E362E" w:rsidRDefault="008563AE" w:rsidP="005E362E">
      <w:pPr>
        <w:tabs>
          <w:tab w:val="left" w:pos="1440"/>
        </w:tabs>
      </w:pPr>
    </w:p>
    <w:p w14:paraId="49A31446" w14:textId="77777777" w:rsidR="00907F5D" w:rsidRPr="005E362E" w:rsidRDefault="00907F5D" w:rsidP="005E362E">
      <w:pPr>
        <w:tabs>
          <w:tab w:val="left" w:pos="1440"/>
        </w:tabs>
      </w:pPr>
      <w:r w:rsidRPr="005E362E">
        <w:t xml:space="preserve">A member of the </w:t>
      </w:r>
      <w:r w:rsidR="00DF0DAA" w:rsidRPr="005E362E">
        <w:t>IWISH</w:t>
      </w:r>
      <w:r w:rsidRPr="005E362E">
        <w:t xml:space="preserve"> staff will read through th</w:t>
      </w:r>
      <w:r w:rsidR="008827F9" w:rsidRPr="005E362E">
        <w:t>is</w:t>
      </w:r>
      <w:r w:rsidRPr="005E362E">
        <w:t xml:space="preserve"> consent </w:t>
      </w:r>
      <w:r w:rsidR="008827F9" w:rsidRPr="005E362E">
        <w:t xml:space="preserve">form </w:t>
      </w:r>
      <w:r w:rsidRPr="005E362E">
        <w:t>with you</w:t>
      </w:r>
      <w:r w:rsidR="008827F9" w:rsidRPr="005E362E">
        <w:t xml:space="preserve"> and discuss the information included</w:t>
      </w:r>
      <w:r w:rsidRPr="005E362E">
        <w:t xml:space="preserve">. </w:t>
      </w:r>
      <w:r w:rsidR="00286178">
        <w:t xml:space="preserve">If you do not understand, you are encouraged to ask questions. </w:t>
      </w:r>
      <w:r w:rsidRPr="005E362E">
        <w:t xml:space="preserve">When you </w:t>
      </w:r>
      <w:r w:rsidR="008827F9" w:rsidRPr="005E362E">
        <w:t xml:space="preserve">feel </w:t>
      </w:r>
      <w:r w:rsidRPr="005E362E">
        <w:t xml:space="preserve">you understand </w:t>
      </w:r>
      <w:r w:rsidR="00DF0DAA" w:rsidRPr="005E362E">
        <w:t>IWISH</w:t>
      </w:r>
      <w:r w:rsidRPr="005E362E">
        <w:t xml:space="preserve">, you will then </w:t>
      </w:r>
      <w:r w:rsidRPr="005E362E">
        <w:rPr>
          <w:noProof/>
        </w:rPr>
        <w:t>be asked</w:t>
      </w:r>
      <w:r w:rsidRPr="005E362E">
        <w:t xml:space="preserve"> if you agree</w:t>
      </w:r>
      <w:r w:rsidR="00286946" w:rsidRPr="005E362E">
        <w:t xml:space="preserve"> </w:t>
      </w:r>
      <w:r w:rsidR="008827F9" w:rsidRPr="005E362E">
        <w:t xml:space="preserve">to </w:t>
      </w:r>
      <w:r w:rsidR="00286946" w:rsidRPr="005E362E">
        <w:t>participate</w:t>
      </w:r>
      <w:r w:rsidRPr="005E362E">
        <w:t xml:space="preserve">. If you agree, you will be asked to sign this consent form. Once you sign </w:t>
      </w:r>
      <w:r w:rsidR="008827F9" w:rsidRPr="005E362E">
        <w:t>the form</w:t>
      </w:r>
      <w:r w:rsidRPr="005E362E">
        <w:t>, we will give you a signed and dated copy to keep.</w:t>
      </w:r>
      <w:r w:rsidR="0046613C" w:rsidRPr="005E362E">
        <w:t xml:space="preserve"> </w:t>
      </w:r>
    </w:p>
    <w:p w14:paraId="104DAADB" w14:textId="77777777" w:rsidR="00626CB8" w:rsidRPr="005E362E" w:rsidRDefault="00626CB8" w:rsidP="005E362E">
      <w:pPr>
        <w:tabs>
          <w:tab w:val="left" w:pos="1440"/>
        </w:tabs>
      </w:pPr>
    </w:p>
    <w:p w14:paraId="0EA05CD8" w14:textId="77777777" w:rsidR="008563AE" w:rsidRPr="005E362E" w:rsidRDefault="007F0B67" w:rsidP="005E362E">
      <w:pPr>
        <w:tabs>
          <w:tab w:val="left" w:pos="1440"/>
        </w:tabs>
      </w:pPr>
      <w:r w:rsidRPr="005E362E">
        <w:lastRenderedPageBreak/>
        <w:t xml:space="preserve">You </w:t>
      </w:r>
      <w:r w:rsidR="00907F5D" w:rsidRPr="005E362E">
        <w:t xml:space="preserve">may </w:t>
      </w:r>
      <w:r w:rsidRPr="005E362E">
        <w:t xml:space="preserve">take this form and </w:t>
      </w:r>
      <w:r w:rsidR="00907F5D" w:rsidRPr="005E362E">
        <w:t>sh</w:t>
      </w:r>
      <w:r w:rsidR="00286946" w:rsidRPr="005E362E">
        <w:t xml:space="preserve">ow </w:t>
      </w:r>
      <w:r w:rsidRPr="005E362E">
        <w:t xml:space="preserve">it </w:t>
      </w:r>
      <w:r w:rsidR="00286946" w:rsidRPr="005E362E">
        <w:t xml:space="preserve">to family, </w:t>
      </w:r>
      <w:r w:rsidR="00907F5D" w:rsidRPr="005E362E">
        <w:t>friends</w:t>
      </w:r>
      <w:r w:rsidR="00286946" w:rsidRPr="005E362E">
        <w:t>, and other supportive individuals</w:t>
      </w:r>
      <w:r w:rsidR="00907F5D" w:rsidRPr="005E362E">
        <w:t xml:space="preserve">. You may want to discuss </w:t>
      </w:r>
      <w:r w:rsidR="008827F9" w:rsidRPr="005E362E">
        <w:t xml:space="preserve">your participation in </w:t>
      </w:r>
      <w:r w:rsidR="00DF0DAA" w:rsidRPr="005E362E">
        <w:t>IWISH</w:t>
      </w:r>
      <w:r w:rsidR="00907F5D" w:rsidRPr="005E362E">
        <w:t xml:space="preserve"> with them to help decide if you want to </w:t>
      </w:r>
      <w:r w:rsidR="008827F9" w:rsidRPr="005E362E">
        <w:t>participate</w:t>
      </w:r>
      <w:r w:rsidR="00286946" w:rsidRPr="005E362E">
        <w:t xml:space="preserve">. </w:t>
      </w:r>
    </w:p>
    <w:p w14:paraId="3916704F" w14:textId="77777777" w:rsidR="00907F5D" w:rsidRPr="005E362E" w:rsidRDefault="00907F5D" w:rsidP="005E362E">
      <w:pPr>
        <w:tabs>
          <w:tab w:val="left" w:pos="1440"/>
        </w:tabs>
      </w:pPr>
    </w:p>
    <w:p w14:paraId="2CDF5620" w14:textId="77777777" w:rsidR="001727CA" w:rsidRDefault="00286178" w:rsidP="00286178">
      <w:pPr>
        <w:tabs>
          <w:tab w:val="left" w:pos="-1152"/>
        </w:tabs>
        <w:rPr>
          <w:b/>
          <w:bCs/>
        </w:rPr>
      </w:pPr>
      <w:r>
        <w:rPr>
          <w:b/>
          <w:bCs/>
        </w:rPr>
        <w:t>Why is HUD sponsoring IWISH</w:t>
      </w:r>
      <w:r w:rsidR="00D31163">
        <w:rPr>
          <w:b/>
          <w:bCs/>
        </w:rPr>
        <w:t>?</w:t>
      </w:r>
    </w:p>
    <w:p w14:paraId="0EF7D1C9" w14:textId="77777777" w:rsidR="00286178" w:rsidRPr="005E362E" w:rsidRDefault="00286178" w:rsidP="00286178">
      <w:pPr>
        <w:tabs>
          <w:tab w:val="left" w:pos="-1152"/>
        </w:tabs>
        <w:rPr>
          <w:bCs/>
        </w:rPr>
      </w:pPr>
      <w:r w:rsidRPr="005E362E">
        <w:rPr>
          <w:bCs/>
        </w:rPr>
        <w:t>HUD seeks to understand whether IWISH is effective at meeting its primary goals of:</w:t>
      </w:r>
    </w:p>
    <w:p w14:paraId="5437BC6C" w14:textId="77777777" w:rsidR="00286178" w:rsidRPr="005E362E" w:rsidRDefault="00286178" w:rsidP="00286178">
      <w:pPr>
        <w:pStyle w:val="ListParagraph"/>
        <w:numPr>
          <w:ilvl w:val="0"/>
          <w:numId w:val="24"/>
        </w:numPr>
        <w:tabs>
          <w:tab w:val="left" w:pos="540"/>
        </w:tabs>
        <w:ind w:left="540"/>
      </w:pPr>
      <w:r w:rsidRPr="005E362E">
        <w:t>supporting participants in better managing their health;</w:t>
      </w:r>
    </w:p>
    <w:p w14:paraId="7944621C" w14:textId="77777777" w:rsidR="00286178" w:rsidRPr="005E362E" w:rsidRDefault="00286178" w:rsidP="00286178">
      <w:pPr>
        <w:pStyle w:val="ListParagraph"/>
        <w:numPr>
          <w:ilvl w:val="0"/>
          <w:numId w:val="24"/>
        </w:numPr>
        <w:tabs>
          <w:tab w:val="left" w:pos="540"/>
        </w:tabs>
        <w:ind w:left="540"/>
      </w:pPr>
      <w:r w:rsidRPr="005E362E">
        <w:t>decreasing unnecessary emergency room and hospital use;</w:t>
      </w:r>
    </w:p>
    <w:p w14:paraId="4F74B512" w14:textId="77777777" w:rsidR="00286178" w:rsidRPr="005E362E" w:rsidRDefault="00286178" w:rsidP="00286178">
      <w:pPr>
        <w:pStyle w:val="ListParagraph"/>
        <w:numPr>
          <w:ilvl w:val="0"/>
          <w:numId w:val="24"/>
        </w:numPr>
        <w:tabs>
          <w:tab w:val="left" w:pos="540"/>
        </w:tabs>
        <w:ind w:left="540"/>
      </w:pPr>
      <w:r w:rsidRPr="005E362E">
        <w:t>delaying potential admission to nursing homes;</w:t>
      </w:r>
      <w:r>
        <w:t xml:space="preserve"> and</w:t>
      </w:r>
    </w:p>
    <w:p w14:paraId="4B5358C4" w14:textId="77777777" w:rsidR="00286178" w:rsidRDefault="00286178" w:rsidP="00286178">
      <w:pPr>
        <w:pStyle w:val="ListParagraph"/>
        <w:numPr>
          <w:ilvl w:val="0"/>
          <w:numId w:val="24"/>
        </w:numPr>
        <w:tabs>
          <w:tab w:val="left" w:pos="540"/>
        </w:tabs>
        <w:ind w:left="540"/>
      </w:pPr>
      <w:r w:rsidRPr="005E362E">
        <w:t>supporting participants in maintaini</w:t>
      </w:r>
      <w:r>
        <w:t>ng independence in their homes.</w:t>
      </w:r>
    </w:p>
    <w:p w14:paraId="57814040" w14:textId="77777777" w:rsidR="00286178" w:rsidRPr="005E362E" w:rsidRDefault="00286178" w:rsidP="00CB1AB9">
      <w:pPr>
        <w:tabs>
          <w:tab w:val="left" w:pos="540"/>
        </w:tabs>
      </w:pPr>
    </w:p>
    <w:p w14:paraId="148ACA6B" w14:textId="77777777" w:rsidR="00286178" w:rsidRDefault="008827F9" w:rsidP="005E362E">
      <w:pPr>
        <w:tabs>
          <w:tab w:val="left" w:pos="1440"/>
        </w:tabs>
      </w:pPr>
      <w:r w:rsidRPr="005E362E">
        <w:t>Forty</w:t>
      </w:r>
      <w:r w:rsidR="00286946" w:rsidRPr="005E362E">
        <w:t xml:space="preserve"> </w:t>
      </w:r>
      <w:r w:rsidRPr="005E362E">
        <w:t xml:space="preserve">HUD </w:t>
      </w:r>
      <w:r w:rsidR="00286946" w:rsidRPr="005E362E">
        <w:t xml:space="preserve">properties </w:t>
      </w:r>
      <w:r w:rsidRPr="005E362E">
        <w:t xml:space="preserve">were selected to begin </w:t>
      </w:r>
      <w:r w:rsidR="00DF0DAA" w:rsidRPr="005E362E">
        <w:t>IWISH</w:t>
      </w:r>
      <w:r w:rsidRPr="005E362E">
        <w:t>, including</w:t>
      </w:r>
      <w:r w:rsidR="00E07CC1">
        <w:t xml:space="preserve"> the property at which you live.</w:t>
      </w:r>
      <w:r w:rsidRPr="005E362E">
        <w:t xml:space="preserve"> </w:t>
      </w:r>
      <w:r w:rsidR="00286178">
        <w:t xml:space="preserve">Combined the properties have nearly 5,000 residents. </w:t>
      </w:r>
    </w:p>
    <w:p w14:paraId="2B842551" w14:textId="77777777" w:rsidR="00286178" w:rsidRDefault="00286178" w:rsidP="005E362E">
      <w:pPr>
        <w:tabs>
          <w:tab w:val="left" w:pos="1440"/>
        </w:tabs>
      </w:pPr>
    </w:p>
    <w:p w14:paraId="079861FB" w14:textId="77777777" w:rsidR="00286178" w:rsidRPr="001727CA" w:rsidRDefault="00286178" w:rsidP="005E362E">
      <w:pPr>
        <w:tabs>
          <w:tab w:val="left" w:pos="1440"/>
        </w:tabs>
        <w:rPr>
          <w:b/>
        </w:rPr>
      </w:pPr>
      <w:r w:rsidRPr="001727CA">
        <w:rPr>
          <w:b/>
        </w:rPr>
        <w:t>How long will IWISH last?</w:t>
      </w:r>
    </w:p>
    <w:p w14:paraId="7BF38D95" w14:textId="77777777" w:rsidR="008827F9" w:rsidRPr="005E362E" w:rsidRDefault="00DF0DAA" w:rsidP="005E362E">
      <w:pPr>
        <w:tabs>
          <w:tab w:val="left" w:pos="1440"/>
        </w:tabs>
      </w:pPr>
      <w:r w:rsidRPr="005E362E">
        <w:t>IWISH</w:t>
      </w:r>
      <w:r w:rsidR="00286946" w:rsidRPr="005E362E">
        <w:t xml:space="preserve"> will last </w:t>
      </w:r>
      <w:r w:rsidR="00286178">
        <w:t xml:space="preserve">through </w:t>
      </w:r>
      <w:r w:rsidR="00A708CA">
        <w:t>September 30</w:t>
      </w:r>
      <w:r w:rsidR="00286178">
        <w:t>, 2020</w:t>
      </w:r>
      <w:r w:rsidR="00286946" w:rsidRPr="005E362E">
        <w:t>. As long as you are willing to consent to the program</w:t>
      </w:r>
      <w:r w:rsidR="007F0B67" w:rsidRPr="005E362E">
        <w:t xml:space="preserve"> and </w:t>
      </w:r>
      <w:r w:rsidR="008563AE" w:rsidRPr="005E362E">
        <w:t>you continue to live at this</w:t>
      </w:r>
      <w:r w:rsidR="007F0B67" w:rsidRPr="005E362E">
        <w:t xml:space="preserve"> </w:t>
      </w:r>
      <w:r w:rsidR="007F0B67" w:rsidRPr="005E362E">
        <w:rPr>
          <w:noProof/>
        </w:rPr>
        <w:t>property</w:t>
      </w:r>
      <w:r w:rsidR="000A62EC" w:rsidRPr="005E362E">
        <w:rPr>
          <w:noProof/>
        </w:rPr>
        <w:t>,</w:t>
      </w:r>
      <w:r w:rsidR="00286946" w:rsidRPr="005E362E">
        <w:t xml:space="preserve"> we </w:t>
      </w:r>
      <w:r w:rsidR="008827F9" w:rsidRPr="005E362E">
        <w:t>will</w:t>
      </w:r>
      <w:r w:rsidR="00286946" w:rsidRPr="005E362E">
        <w:t xml:space="preserve"> </w:t>
      </w:r>
      <w:r w:rsidR="008563AE" w:rsidRPr="005E362E">
        <w:t xml:space="preserve">involve </w:t>
      </w:r>
      <w:r w:rsidR="007F0B67" w:rsidRPr="005E362E">
        <w:t xml:space="preserve">you in </w:t>
      </w:r>
      <w:r w:rsidRPr="005E362E">
        <w:t>IWISH</w:t>
      </w:r>
      <w:r w:rsidR="008827F9" w:rsidRPr="005E362E">
        <w:t xml:space="preserve"> </w:t>
      </w:r>
      <w:r w:rsidR="007F0B67" w:rsidRPr="005E362E">
        <w:t>activities</w:t>
      </w:r>
      <w:r w:rsidR="008827F9" w:rsidRPr="005E362E">
        <w:t>.</w:t>
      </w:r>
    </w:p>
    <w:p w14:paraId="498B7E32" w14:textId="77777777" w:rsidR="008827F9" w:rsidRPr="005E362E" w:rsidRDefault="008827F9" w:rsidP="005E362E">
      <w:pPr>
        <w:tabs>
          <w:tab w:val="left" w:pos="1440"/>
        </w:tabs>
      </w:pPr>
    </w:p>
    <w:p w14:paraId="077521C1" w14:textId="77777777" w:rsidR="00286178" w:rsidRPr="001727CA" w:rsidRDefault="00286178" w:rsidP="005E362E">
      <w:pPr>
        <w:tabs>
          <w:tab w:val="left" w:pos="1440"/>
        </w:tabs>
        <w:rPr>
          <w:b/>
          <w:bCs/>
        </w:rPr>
      </w:pPr>
      <w:r w:rsidRPr="001727CA">
        <w:rPr>
          <w:b/>
          <w:bCs/>
        </w:rPr>
        <w:t>What happens to me if I agree to take part in IWISH?</w:t>
      </w:r>
    </w:p>
    <w:p w14:paraId="339C9792" w14:textId="1C040460" w:rsidR="008827F9" w:rsidRPr="005E362E" w:rsidRDefault="007F0B67" w:rsidP="005E362E">
      <w:pPr>
        <w:tabs>
          <w:tab w:val="left" w:pos="1440"/>
        </w:tabs>
      </w:pPr>
      <w:r w:rsidRPr="005E362E">
        <w:rPr>
          <w:bCs/>
        </w:rPr>
        <w:t xml:space="preserve">Once you </w:t>
      </w:r>
      <w:r w:rsidR="008827F9" w:rsidRPr="005E362E">
        <w:rPr>
          <w:bCs/>
        </w:rPr>
        <w:t>agree to participate</w:t>
      </w:r>
      <w:r w:rsidRPr="005E362E">
        <w:t xml:space="preserve">, </w:t>
      </w:r>
      <w:r w:rsidR="008563AE" w:rsidRPr="005E362E">
        <w:t xml:space="preserve">the Resident Wellness Director </w:t>
      </w:r>
      <w:r w:rsidR="00E4332A" w:rsidRPr="005E362E">
        <w:t>and our</w:t>
      </w:r>
      <w:r w:rsidR="008563AE" w:rsidRPr="005E362E">
        <w:t xml:space="preserve"> </w:t>
      </w:r>
      <w:r w:rsidR="008827F9" w:rsidRPr="005E362E">
        <w:t>Wellness Nurse</w:t>
      </w:r>
      <w:r w:rsidR="00E4332A" w:rsidRPr="005E362E">
        <w:rPr>
          <w:i/>
        </w:rPr>
        <w:t xml:space="preserve"> </w:t>
      </w:r>
      <w:r w:rsidRPr="005E362E">
        <w:t xml:space="preserve">will </w:t>
      </w:r>
      <w:r w:rsidR="00FC1176" w:rsidRPr="005E362E">
        <w:t xml:space="preserve">talk </w:t>
      </w:r>
      <w:r w:rsidR="004A4B83" w:rsidRPr="005E362E">
        <w:t xml:space="preserve">with </w:t>
      </w:r>
      <w:r w:rsidRPr="005E362E">
        <w:t xml:space="preserve">you to get </w:t>
      </w:r>
      <w:r w:rsidR="00E4332A" w:rsidRPr="005E362E">
        <w:t xml:space="preserve">to know you and </w:t>
      </w:r>
      <w:r w:rsidRPr="005E362E">
        <w:t xml:space="preserve">your potential </w:t>
      </w:r>
      <w:r w:rsidR="008827F9" w:rsidRPr="005E362E">
        <w:t xml:space="preserve">health and social service </w:t>
      </w:r>
      <w:r w:rsidRPr="005E362E">
        <w:t xml:space="preserve">needs. After </w:t>
      </w:r>
      <w:r w:rsidR="00E4332A" w:rsidRPr="005E362E">
        <w:t xml:space="preserve">this </w:t>
      </w:r>
      <w:r w:rsidR="008827F9" w:rsidRPr="005E362E">
        <w:t>initial</w:t>
      </w:r>
      <w:r w:rsidRPr="005E362E">
        <w:t xml:space="preserve"> </w:t>
      </w:r>
      <w:r w:rsidR="00E4332A" w:rsidRPr="005E362E">
        <w:t>conversation</w:t>
      </w:r>
      <w:r w:rsidRPr="005E362E">
        <w:t xml:space="preserve">, </w:t>
      </w:r>
      <w:r w:rsidR="008827F9" w:rsidRPr="005E362E">
        <w:t xml:space="preserve">we will meet with you to </w:t>
      </w:r>
      <w:r w:rsidRPr="005E362E">
        <w:t xml:space="preserve">complete a </w:t>
      </w:r>
      <w:r w:rsidRPr="005E362E">
        <w:rPr>
          <w:i/>
        </w:rPr>
        <w:t xml:space="preserve">Resident Assessment. </w:t>
      </w:r>
      <w:r w:rsidRPr="005E362E">
        <w:t xml:space="preserve">This assessment may take up to </w:t>
      </w:r>
      <w:r w:rsidR="00025FF5" w:rsidRPr="005E362E">
        <w:t>8</w:t>
      </w:r>
      <w:r w:rsidRPr="005E362E">
        <w:t xml:space="preserve">0-minutes to </w:t>
      </w:r>
      <w:r w:rsidRPr="005E362E">
        <w:rPr>
          <w:noProof/>
        </w:rPr>
        <w:t>complete</w:t>
      </w:r>
      <w:r w:rsidR="00025FF5" w:rsidRPr="005E362E">
        <w:rPr>
          <w:noProof/>
        </w:rPr>
        <w:t>,</w:t>
      </w:r>
      <w:r w:rsidRPr="005E362E">
        <w:t xml:space="preserve"> but will </w:t>
      </w:r>
      <w:r w:rsidR="008827F9" w:rsidRPr="005E362E">
        <w:t xml:space="preserve">help us better understand your health preferences, including emergency contacts and </w:t>
      </w:r>
      <w:r w:rsidR="008827F9" w:rsidRPr="005E362E">
        <w:rPr>
          <w:noProof/>
        </w:rPr>
        <w:t>provider</w:t>
      </w:r>
      <w:r w:rsidR="008827F9" w:rsidRPr="005E362E">
        <w:t xml:space="preserve"> details</w:t>
      </w:r>
      <w:r w:rsidR="00A62738" w:rsidRPr="005E362E">
        <w:t>,</w:t>
      </w:r>
      <w:r w:rsidR="008827F9" w:rsidRPr="005E362E">
        <w:t xml:space="preserve"> as well as specific health conditions, </w:t>
      </w:r>
      <w:r w:rsidR="00F034AB">
        <w:t xml:space="preserve">medications, </w:t>
      </w:r>
      <w:r w:rsidR="00B26B22">
        <w:t xml:space="preserve">nutritional and falls risk, </w:t>
      </w:r>
      <w:r w:rsidRPr="005E362E">
        <w:t xml:space="preserve">and social </w:t>
      </w:r>
      <w:r w:rsidR="008827F9" w:rsidRPr="005E362E">
        <w:t>services you already receive or may need</w:t>
      </w:r>
      <w:r w:rsidRPr="005E362E">
        <w:t xml:space="preserve">. </w:t>
      </w:r>
      <w:r w:rsidR="00E4332A" w:rsidRPr="005E362E">
        <w:t xml:space="preserve">You don’t have to answer all the questions if you don’t want to, </w:t>
      </w:r>
      <w:r w:rsidR="00BF3D44">
        <w:t>or if you are not comfortable.</w:t>
      </w:r>
    </w:p>
    <w:p w14:paraId="196F8732" w14:textId="77777777" w:rsidR="008827F9" w:rsidRPr="005E362E" w:rsidRDefault="008827F9" w:rsidP="005E362E">
      <w:pPr>
        <w:tabs>
          <w:tab w:val="left" w:pos="1440"/>
        </w:tabs>
      </w:pPr>
    </w:p>
    <w:p w14:paraId="66A243C2" w14:textId="77777777" w:rsidR="0046613C" w:rsidRPr="005E362E" w:rsidRDefault="007F0B67" w:rsidP="005E362E">
      <w:pPr>
        <w:tabs>
          <w:tab w:val="left" w:pos="1440"/>
        </w:tabs>
      </w:pPr>
      <w:r w:rsidRPr="005E362E">
        <w:t xml:space="preserve">We </w:t>
      </w:r>
      <w:r w:rsidR="00E4332A" w:rsidRPr="005E362E">
        <w:t>invite you to</w:t>
      </w:r>
      <w:r w:rsidRPr="005E362E">
        <w:t xml:space="preserve"> </w:t>
      </w:r>
      <w:r w:rsidR="008827F9" w:rsidRPr="005E362E">
        <w:t xml:space="preserve">participate in </w:t>
      </w:r>
      <w:r w:rsidR="00441A63" w:rsidRPr="005E362E">
        <w:t>IWISH</w:t>
      </w:r>
      <w:r w:rsidR="008827F9" w:rsidRPr="005E362E">
        <w:t xml:space="preserve"> activities, including wellness programming and health education events</w:t>
      </w:r>
      <w:r w:rsidRPr="005E362E">
        <w:t xml:space="preserve">. </w:t>
      </w:r>
      <w:r w:rsidR="008827F9" w:rsidRPr="005E362E">
        <w:t xml:space="preserve">We </w:t>
      </w:r>
      <w:r w:rsidR="00E4332A" w:rsidRPr="005E362E">
        <w:t xml:space="preserve">request that </w:t>
      </w:r>
      <w:r w:rsidRPr="005E362E">
        <w:t xml:space="preserve">you meet with </w:t>
      </w:r>
      <w:r w:rsidR="00E07CC1">
        <w:t xml:space="preserve">the </w:t>
      </w:r>
      <w:r w:rsidR="00F034AB">
        <w:t>Resident Wellness Director</w:t>
      </w:r>
      <w:r w:rsidR="00E07CC1" w:rsidRPr="005E362E">
        <w:t xml:space="preserve"> </w:t>
      </w:r>
      <w:r w:rsidR="008827F9" w:rsidRPr="005E362E">
        <w:t>and the Wellness Nurse regularly</w:t>
      </w:r>
      <w:r w:rsidRPr="005E362E">
        <w:t xml:space="preserve"> to inform </w:t>
      </w:r>
      <w:r w:rsidR="008827F9" w:rsidRPr="005E362E">
        <w:t>us</w:t>
      </w:r>
      <w:r w:rsidRPr="005E362E">
        <w:t xml:space="preserve"> of yo</w:t>
      </w:r>
      <w:r w:rsidR="008827F9" w:rsidRPr="005E362E">
        <w:t>ur health and social conditions</w:t>
      </w:r>
      <w:r w:rsidR="003B279E" w:rsidRPr="005E362E">
        <w:t xml:space="preserve"> or concerns</w:t>
      </w:r>
      <w:r w:rsidR="00E4332A" w:rsidRPr="005E362E">
        <w:t xml:space="preserve">.  We are also here to </w:t>
      </w:r>
      <w:r w:rsidRPr="005E362E">
        <w:t xml:space="preserve">discuss any </w:t>
      </w:r>
      <w:r w:rsidR="00E4332A" w:rsidRPr="005E362E">
        <w:t>new</w:t>
      </w:r>
      <w:r w:rsidRPr="005E362E">
        <w:t xml:space="preserve"> needs that you experience. </w:t>
      </w:r>
      <w:r w:rsidR="0046613C" w:rsidRPr="005E362E">
        <w:t xml:space="preserve">Please note, as a part of </w:t>
      </w:r>
      <w:r w:rsidR="00441A63" w:rsidRPr="005E362E">
        <w:t>IWISH</w:t>
      </w:r>
      <w:r w:rsidR="0046613C" w:rsidRPr="005E362E">
        <w:t xml:space="preserve">, we will </w:t>
      </w:r>
      <w:r w:rsidR="00D9158A" w:rsidRPr="005E362E">
        <w:t>provide wellness and services</w:t>
      </w:r>
      <w:r w:rsidR="00E4332A" w:rsidRPr="005E362E">
        <w:t xml:space="preserve"> that support any transitions you may have from the hospital or a nursing home</w:t>
      </w:r>
      <w:r w:rsidR="00D9158A" w:rsidRPr="005E362E">
        <w:t xml:space="preserve">, but </w:t>
      </w:r>
      <w:r w:rsidR="00E4332A" w:rsidRPr="005E362E">
        <w:t xml:space="preserve">we will </w:t>
      </w:r>
      <w:r w:rsidR="0046613C" w:rsidRPr="005E362E">
        <w:t xml:space="preserve">not </w:t>
      </w:r>
      <w:r w:rsidR="00E4332A" w:rsidRPr="005E362E">
        <w:t xml:space="preserve">provide </w:t>
      </w:r>
      <w:r w:rsidR="004D4B67" w:rsidRPr="005E362E">
        <w:t xml:space="preserve">any </w:t>
      </w:r>
      <w:r w:rsidR="00D9158A" w:rsidRPr="005E362E">
        <w:t>direct medical</w:t>
      </w:r>
      <w:r w:rsidR="0046613C" w:rsidRPr="005E362E">
        <w:t xml:space="preserve"> services</w:t>
      </w:r>
      <w:r w:rsidR="00BF3D44">
        <w:t>.</w:t>
      </w:r>
    </w:p>
    <w:p w14:paraId="7A0E44F6" w14:textId="77777777" w:rsidR="008827F9" w:rsidRPr="005E362E" w:rsidRDefault="008827F9" w:rsidP="005E362E">
      <w:pPr>
        <w:tabs>
          <w:tab w:val="left" w:pos="1440"/>
        </w:tabs>
      </w:pPr>
    </w:p>
    <w:p w14:paraId="10788941" w14:textId="77777777" w:rsidR="00E4332A" w:rsidRDefault="00E4332A" w:rsidP="005E362E">
      <w:pPr>
        <w:tabs>
          <w:tab w:val="left" w:pos="1440"/>
        </w:tabs>
      </w:pPr>
      <w:r w:rsidRPr="005E362E">
        <w:t xml:space="preserve">Enrollment in IWISH is free.  </w:t>
      </w:r>
      <w:r w:rsidR="007F0B67" w:rsidRPr="005E362E">
        <w:t xml:space="preserve">There is no cost for you to enroll or obtain services through </w:t>
      </w:r>
      <w:r w:rsidR="00441A63" w:rsidRPr="005E362E">
        <w:t>IWISH</w:t>
      </w:r>
      <w:r w:rsidR="007F0B67" w:rsidRPr="005E362E">
        <w:t xml:space="preserve">. </w:t>
      </w:r>
      <w:r w:rsidRPr="005E362E">
        <w:t xml:space="preserve">In exchange for your participation, you will receive </w:t>
      </w:r>
      <w:r w:rsidR="007F0B67" w:rsidRPr="005E362E">
        <w:t>coordinat</w:t>
      </w:r>
      <w:r w:rsidRPr="005E362E">
        <w:t xml:space="preserve">ion of your health and supportive services.  These programs are designed to help you manage your health and make healthy life choices that can help you </w:t>
      </w:r>
      <w:r w:rsidR="008827F9" w:rsidRPr="005E362E">
        <w:t xml:space="preserve">live at home longer. </w:t>
      </w:r>
    </w:p>
    <w:p w14:paraId="7B364E10" w14:textId="77777777" w:rsidR="008827F9" w:rsidRDefault="008827F9" w:rsidP="005E362E">
      <w:pPr>
        <w:tabs>
          <w:tab w:val="left" w:pos="1440"/>
        </w:tabs>
      </w:pPr>
    </w:p>
    <w:p w14:paraId="6D5DB8A4" w14:textId="77777777" w:rsidR="00171B61" w:rsidRPr="001727CA" w:rsidRDefault="00171B61" w:rsidP="005E362E">
      <w:pPr>
        <w:tabs>
          <w:tab w:val="left" w:pos="1440"/>
        </w:tabs>
        <w:rPr>
          <w:b/>
        </w:rPr>
      </w:pPr>
      <w:r w:rsidRPr="001727CA">
        <w:rPr>
          <w:b/>
        </w:rPr>
        <w:t>Could IWISH hurt me?</w:t>
      </w:r>
    </w:p>
    <w:p w14:paraId="3F815D18" w14:textId="77777777" w:rsidR="00C67AD6" w:rsidRDefault="00C67AD6" w:rsidP="005E362E">
      <w:pPr>
        <w:tabs>
          <w:tab w:val="left" w:pos="1440"/>
        </w:tabs>
      </w:pPr>
      <w:r>
        <w:t>Participation in IWISH is not expected to present any risks to your well-being.</w:t>
      </w:r>
    </w:p>
    <w:p w14:paraId="60DD42C0" w14:textId="77777777" w:rsidR="00C67AD6" w:rsidRDefault="00C67AD6" w:rsidP="005E362E">
      <w:pPr>
        <w:tabs>
          <w:tab w:val="left" w:pos="1440"/>
        </w:tabs>
      </w:pPr>
    </w:p>
    <w:p w14:paraId="2356A235" w14:textId="77777777" w:rsidR="00CB1AB9" w:rsidRDefault="00CB1AB9" w:rsidP="005E362E">
      <w:pPr>
        <w:tabs>
          <w:tab w:val="left" w:pos="1440"/>
        </w:tabs>
      </w:pPr>
    </w:p>
    <w:p w14:paraId="4D9998A8" w14:textId="77777777" w:rsidR="00CB1AB9" w:rsidRDefault="00CB1AB9" w:rsidP="005E362E">
      <w:pPr>
        <w:tabs>
          <w:tab w:val="left" w:pos="1440"/>
        </w:tabs>
      </w:pPr>
    </w:p>
    <w:p w14:paraId="188230DD" w14:textId="77777777" w:rsidR="00CB1AB9" w:rsidRDefault="00CB1AB9" w:rsidP="005E362E">
      <w:pPr>
        <w:tabs>
          <w:tab w:val="left" w:pos="1440"/>
        </w:tabs>
      </w:pPr>
    </w:p>
    <w:p w14:paraId="55993ADE" w14:textId="77777777" w:rsidR="008E104A" w:rsidRDefault="00171B61" w:rsidP="00500283">
      <w:pPr>
        <w:rPr>
          <w:b/>
        </w:rPr>
      </w:pPr>
      <w:r w:rsidRPr="001727CA">
        <w:rPr>
          <w:b/>
        </w:rPr>
        <w:lastRenderedPageBreak/>
        <w:t>Will being in IWISH benefit me?</w:t>
      </w:r>
    </w:p>
    <w:p w14:paraId="72743368" w14:textId="77777777" w:rsidR="00C67AD6" w:rsidRDefault="00C67AD6" w:rsidP="005E362E">
      <w:pPr>
        <w:tabs>
          <w:tab w:val="left" w:pos="1440"/>
        </w:tabs>
      </w:pPr>
      <w:r w:rsidRPr="00C67AD6">
        <w:t>We cannot promise any benefits to you or others from your taking part in</w:t>
      </w:r>
      <w:r>
        <w:t xml:space="preserve"> IWISH</w:t>
      </w:r>
      <w:r w:rsidRPr="00C67AD6">
        <w:t xml:space="preserve">. However, possible benefits to you include </w:t>
      </w:r>
      <w:r>
        <w:t>improved health and well-being, as well as less frequent use of emergency department visits and hospital stays</w:t>
      </w:r>
      <w:r w:rsidRPr="00C67AD6">
        <w:t xml:space="preserve">. </w:t>
      </w:r>
    </w:p>
    <w:p w14:paraId="6EE51809" w14:textId="77777777" w:rsidR="00C67AD6" w:rsidRPr="005E362E" w:rsidRDefault="00C67AD6" w:rsidP="005E362E">
      <w:pPr>
        <w:tabs>
          <w:tab w:val="left" w:pos="1440"/>
        </w:tabs>
      </w:pPr>
    </w:p>
    <w:p w14:paraId="65D809D4" w14:textId="77777777" w:rsidR="00171B61" w:rsidRPr="001727CA" w:rsidRDefault="00171B61" w:rsidP="005E362E">
      <w:pPr>
        <w:tabs>
          <w:tab w:val="left" w:pos="1440"/>
        </w:tabs>
        <w:rPr>
          <w:b/>
        </w:rPr>
      </w:pPr>
      <w:r w:rsidRPr="001727CA">
        <w:rPr>
          <w:b/>
        </w:rPr>
        <w:t>What happens to the information collected about me?</w:t>
      </w:r>
    </w:p>
    <w:p w14:paraId="2BFDEDE6" w14:textId="77777777" w:rsidR="00792F8F" w:rsidRPr="005E362E" w:rsidRDefault="00792F8F" w:rsidP="005E362E">
      <w:pPr>
        <w:tabs>
          <w:tab w:val="left" w:pos="-1152"/>
        </w:tabs>
      </w:pPr>
      <w:r w:rsidRPr="005E362E">
        <w:t xml:space="preserve">To </w:t>
      </w:r>
      <w:r w:rsidR="00D31163">
        <w:t>determine whether IWISH meets its goals</w:t>
      </w:r>
      <w:r w:rsidRPr="005E362E">
        <w:t xml:space="preserve">, HUD </w:t>
      </w:r>
      <w:r w:rsidR="0041216F" w:rsidRPr="005E362E">
        <w:t xml:space="preserve">has contracted with an independent evaluation contractor to </w:t>
      </w:r>
      <w:r w:rsidRPr="005E362E">
        <w:t>evaluat</w:t>
      </w:r>
      <w:r w:rsidR="00025FF5" w:rsidRPr="005E362E">
        <w:t>e</w:t>
      </w:r>
      <w:r w:rsidRPr="005E362E">
        <w:t xml:space="preserve"> the program. </w:t>
      </w:r>
      <w:r w:rsidR="007E6B85" w:rsidRPr="005E362E">
        <w:t xml:space="preserve">To support the evaluation, we </w:t>
      </w:r>
      <w:r w:rsidR="0041216F" w:rsidRPr="005E362E">
        <w:t xml:space="preserve">will </w:t>
      </w:r>
      <w:r w:rsidR="00AA294A" w:rsidRPr="005E362E">
        <w:t>transfer to</w:t>
      </w:r>
      <w:r w:rsidR="007E6B85" w:rsidRPr="005E362E">
        <w:t xml:space="preserve"> the evaluation contractor all </w:t>
      </w:r>
      <w:r w:rsidR="00A16C32" w:rsidRPr="005E362E">
        <w:t xml:space="preserve">the information </w:t>
      </w:r>
      <w:r w:rsidR="007E6B85" w:rsidRPr="005E362E">
        <w:t xml:space="preserve">we collect </w:t>
      </w:r>
      <w:r w:rsidR="00A42553" w:rsidRPr="005E362E">
        <w:t>from you and about you over the course of the demonstration</w:t>
      </w:r>
      <w:r w:rsidR="007E6B85" w:rsidRPr="005E362E">
        <w:t xml:space="preserve">. The contractor will </w:t>
      </w:r>
      <w:r w:rsidR="00265A12">
        <w:t xml:space="preserve">this information to understand how IWISH benefits residents and </w:t>
      </w:r>
      <w:r w:rsidR="007E6B85" w:rsidRPr="005E362E">
        <w:t xml:space="preserve">use the personal identifying information that you provide, such as your name, social security number, and insurance number, to </w:t>
      </w:r>
      <w:r w:rsidR="00D6778E" w:rsidRPr="005E362E">
        <w:t>match</w:t>
      </w:r>
      <w:r w:rsidR="007E6B85" w:rsidRPr="005E362E">
        <w:t xml:space="preserve"> with Medicare and Medicaid data and with HUD administrative records.</w:t>
      </w:r>
      <w:r w:rsidR="00D31163">
        <w:t xml:space="preserve"> Using these data, the evaluation will compare the use of and spending for medical, home and community, and nursing home services for residents in the 40 IWISH properties with residents not in IWISH.</w:t>
      </w:r>
      <w:r w:rsidR="00265A12">
        <w:t xml:space="preserve"> </w:t>
      </w:r>
    </w:p>
    <w:p w14:paraId="479C48E7" w14:textId="77777777" w:rsidR="00792F8F" w:rsidRPr="005E362E" w:rsidRDefault="00792F8F" w:rsidP="005E362E">
      <w:pPr>
        <w:tabs>
          <w:tab w:val="left" w:pos="-1152"/>
        </w:tabs>
      </w:pPr>
    </w:p>
    <w:p w14:paraId="51A5902C" w14:textId="77777777" w:rsidR="00792F8F" w:rsidRPr="005E362E" w:rsidRDefault="00792F8F" w:rsidP="005E362E">
      <w:pPr>
        <w:tabs>
          <w:tab w:val="left" w:pos="1440"/>
        </w:tabs>
      </w:pPr>
      <w:r w:rsidRPr="005E362E">
        <w:t xml:space="preserve">At the conclusion of this project, findings may </w:t>
      </w:r>
      <w:r w:rsidRPr="005E362E">
        <w:rPr>
          <w:noProof/>
        </w:rPr>
        <w:t>be published</w:t>
      </w:r>
      <w:r w:rsidRPr="005E362E">
        <w:t xml:space="preserve"> in </w:t>
      </w:r>
      <w:r w:rsidR="006A433A" w:rsidRPr="005E362E">
        <w:t xml:space="preserve">a </w:t>
      </w:r>
      <w:r w:rsidRPr="005E362E">
        <w:t xml:space="preserve">summary format. No information </w:t>
      </w:r>
      <w:r w:rsidR="006A433A" w:rsidRPr="005E362E">
        <w:t xml:space="preserve">gathered can </w:t>
      </w:r>
      <w:r w:rsidRPr="005E362E">
        <w:t xml:space="preserve">be used to identify you </w:t>
      </w:r>
      <w:r w:rsidR="006A433A" w:rsidRPr="005E362E">
        <w:t xml:space="preserve">and will not </w:t>
      </w:r>
      <w:r w:rsidRPr="005E362E">
        <w:rPr>
          <w:noProof/>
        </w:rPr>
        <w:t>be used</w:t>
      </w:r>
      <w:r w:rsidRPr="005E362E">
        <w:t xml:space="preserve"> in any publication or presentation. </w:t>
      </w:r>
    </w:p>
    <w:p w14:paraId="5798C20C" w14:textId="77777777" w:rsidR="007F0B67" w:rsidRPr="005E362E" w:rsidRDefault="007F0B67" w:rsidP="005E362E">
      <w:pPr>
        <w:tabs>
          <w:tab w:val="left" w:pos="-1152"/>
        </w:tabs>
        <w:rPr>
          <w:b/>
          <w:bCs/>
        </w:rPr>
      </w:pPr>
    </w:p>
    <w:p w14:paraId="1A592CF0" w14:textId="77777777" w:rsidR="0046613C" w:rsidRPr="005E362E" w:rsidRDefault="00D31163" w:rsidP="005E362E">
      <w:pPr>
        <w:tabs>
          <w:tab w:val="left" w:pos="1728"/>
          <w:tab w:val="left" w:pos="2592"/>
          <w:tab w:val="left" w:pos="3888"/>
          <w:tab w:val="left" w:pos="4032"/>
        </w:tabs>
        <w:outlineLvl w:val="0"/>
        <w:rPr>
          <w:b/>
          <w:bCs/>
        </w:rPr>
      </w:pPr>
      <w:r>
        <w:rPr>
          <w:b/>
          <w:bCs/>
        </w:rPr>
        <w:t>What are my responsibilities if I take part in IWISH?</w:t>
      </w:r>
    </w:p>
    <w:p w14:paraId="6A1DC036" w14:textId="77777777" w:rsidR="0046613C" w:rsidRPr="005E362E" w:rsidRDefault="0046613C" w:rsidP="005E362E">
      <w:pPr>
        <w:tabs>
          <w:tab w:val="left" w:pos="1728"/>
          <w:tab w:val="left" w:pos="2592"/>
          <w:tab w:val="left" w:pos="3888"/>
          <w:tab w:val="left" w:pos="4032"/>
        </w:tabs>
        <w:outlineLvl w:val="0"/>
        <w:rPr>
          <w:bCs/>
        </w:rPr>
      </w:pPr>
      <w:r w:rsidRPr="005E362E">
        <w:rPr>
          <w:bCs/>
        </w:rPr>
        <w:t xml:space="preserve">As a participant in </w:t>
      </w:r>
      <w:r w:rsidR="00441A63" w:rsidRPr="005E362E">
        <w:rPr>
          <w:bCs/>
        </w:rPr>
        <w:t>IWISH</w:t>
      </w:r>
      <w:r w:rsidRPr="005E362E">
        <w:rPr>
          <w:bCs/>
        </w:rPr>
        <w:t xml:space="preserve">, medical or health status information about you may be used and disclosed, as you deem appropriate. </w:t>
      </w:r>
      <w:r w:rsidR="006A433A" w:rsidRPr="005E362E">
        <w:rPr>
          <w:bCs/>
        </w:rPr>
        <w:t xml:space="preserve">At any time you may request access to information collected as part of your participation in IWISH. </w:t>
      </w:r>
    </w:p>
    <w:p w14:paraId="1263CD55" w14:textId="77777777" w:rsidR="00D15DFC" w:rsidRPr="005E362E" w:rsidRDefault="00D15DFC" w:rsidP="005E362E">
      <w:pPr>
        <w:rPr>
          <w:b/>
          <w:bCs/>
          <w:i/>
          <w:iCs/>
        </w:rPr>
      </w:pPr>
    </w:p>
    <w:p w14:paraId="19C8F712" w14:textId="77777777" w:rsidR="0046613C" w:rsidRPr="005E362E" w:rsidRDefault="0046613C" w:rsidP="00D31163">
      <w:pPr>
        <w:pStyle w:val="Heading2"/>
        <w:keepNext w:val="0"/>
        <w:spacing w:before="0" w:after="0"/>
        <w:rPr>
          <w:rFonts w:ascii="Arial" w:hAnsi="Arial" w:cs="Arial"/>
          <w:sz w:val="24"/>
          <w:szCs w:val="24"/>
        </w:rPr>
      </w:pPr>
      <w:r w:rsidRPr="005E362E">
        <w:rPr>
          <w:rFonts w:ascii="Arial" w:hAnsi="Arial" w:cs="Arial"/>
          <w:sz w:val="24"/>
          <w:szCs w:val="24"/>
        </w:rPr>
        <w:t>Your Health Information Rights</w:t>
      </w:r>
    </w:p>
    <w:p w14:paraId="4DBB2210" w14:textId="77777777" w:rsidR="0046613C" w:rsidRPr="005E362E" w:rsidRDefault="0046613C" w:rsidP="005E362E">
      <w:pPr>
        <w:rPr>
          <w:bCs/>
        </w:rPr>
      </w:pPr>
      <w:r w:rsidRPr="005E362E">
        <w:rPr>
          <w:bCs/>
        </w:rPr>
        <w:t>You have the right to:</w:t>
      </w:r>
    </w:p>
    <w:p w14:paraId="1F16A651" w14:textId="77777777" w:rsidR="0046613C" w:rsidRPr="005E362E" w:rsidRDefault="0046613C" w:rsidP="005E362E">
      <w:pPr>
        <w:numPr>
          <w:ilvl w:val="0"/>
          <w:numId w:val="19"/>
        </w:numPr>
        <w:tabs>
          <w:tab w:val="clear" w:pos="720"/>
          <w:tab w:val="num" w:pos="540"/>
        </w:tabs>
        <w:ind w:left="540"/>
      </w:pPr>
      <w:r w:rsidRPr="005E362E">
        <w:t xml:space="preserve">Receive a copy and an explanation of this consent for participation in </w:t>
      </w:r>
      <w:r w:rsidR="00441A63" w:rsidRPr="005E362E">
        <w:t>IWISH</w:t>
      </w:r>
      <w:r w:rsidRPr="005E362E">
        <w:t>.</w:t>
      </w:r>
    </w:p>
    <w:p w14:paraId="42F7377C" w14:textId="77777777" w:rsidR="0046613C" w:rsidRPr="005E362E" w:rsidRDefault="0046613C" w:rsidP="005E362E">
      <w:pPr>
        <w:numPr>
          <w:ilvl w:val="0"/>
          <w:numId w:val="19"/>
        </w:numPr>
        <w:tabs>
          <w:tab w:val="clear" w:pos="720"/>
          <w:tab w:val="num" w:pos="540"/>
        </w:tabs>
        <w:ind w:left="540"/>
      </w:pPr>
      <w:r w:rsidRPr="005E362E">
        <w:t xml:space="preserve">Understand how we intend to use and share your information with others, as approved by you, or required by law. </w:t>
      </w:r>
    </w:p>
    <w:p w14:paraId="21186385" w14:textId="77777777" w:rsidR="0046613C" w:rsidRPr="005E362E" w:rsidRDefault="0046613C" w:rsidP="005E362E">
      <w:pPr>
        <w:numPr>
          <w:ilvl w:val="0"/>
          <w:numId w:val="19"/>
        </w:numPr>
        <w:tabs>
          <w:tab w:val="clear" w:pos="720"/>
          <w:tab w:val="num" w:pos="540"/>
        </w:tabs>
        <w:ind w:left="540"/>
      </w:pPr>
      <w:r w:rsidRPr="005E362E">
        <w:rPr>
          <w:iCs/>
        </w:rPr>
        <w:t>Look at and/or receive a copy of your records (subject to some restrictions).</w:t>
      </w:r>
    </w:p>
    <w:p w14:paraId="3FAEA621" w14:textId="77777777" w:rsidR="0046613C" w:rsidRPr="005E362E" w:rsidRDefault="0046613C" w:rsidP="005E362E">
      <w:pPr>
        <w:numPr>
          <w:ilvl w:val="0"/>
          <w:numId w:val="19"/>
        </w:numPr>
        <w:tabs>
          <w:tab w:val="clear" w:pos="720"/>
          <w:tab w:val="num" w:pos="540"/>
        </w:tabs>
        <w:ind w:left="540"/>
      </w:pPr>
      <w:r w:rsidRPr="005E362E">
        <w:rPr>
          <w:iCs/>
        </w:rPr>
        <w:t>Request that your records be changed if you believe the information is incomplete or incorrect (subject to some restrictions).</w:t>
      </w:r>
    </w:p>
    <w:p w14:paraId="2A281E66" w14:textId="77777777" w:rsidR="0046613C" w:rsidRPr="005E362E" w:rsidRDefault="0046613C" w:rsidP="005E362E">
      <w:pPr>
        <w:numPr>
          <w:ilvl w:val="0"/>
          <w:numId w:val="19"/>
        </w:numPr>
        <w:tabs>
          <w:tab w:val="clear" w:pos="720"/>
          <w:tab w:val="num" w:pos="540"/>
        </w:tabs>
        <w:ind w:left="540"/>
      </w:pPr>
      <w:r w:rsidRPr="005E362E">
        <w:t>File a complaint if you believe your rights under this agreement have been violated.</w:t>
      </w:r>
    </w:p>
    <w:p w14:paraId="602303CC" w14:textId="77777777" w:rsidR="0046613C" w:rsidRDefault="0046613C" w:rsidP="005E362E">
      <w:pPr>
        <w:numPr>
          <w:ilvl w:val="0"/>
          <w:numId w:val="19"/>
        </w:numPr>
        <w:tabs>
          <w:tab w:val="clear" w:pos="720"/>
          <w:tab w:val="num" w:pos="540"/>
        </w:tabs>
        <w:ind w:left="540"/>
      </w:pPr>
      <w:r w:rsidRPr="005E362E">
        <w:t>Revoke any authorization that you give for use and disclosure of your health information at any time.</w:t>
      </w:r>
    </w:p>
    <w:p w14:paraId="3A5593A8" w14:textId="77777777" w:rsidR="005E362E" w:rsidRPr="005E362E" w:rsidRDefault="005E362E" w:rsidP="005E362E"/>
    <w:p w14:paraId="000E791D" w14:textId="77777777" w:rsidR="0046613C" w:rsidRPr="005E362E" w:rsidRDefault="0046613C" w:rsidP="005E362E">
      <w:pPr>
        <w:pStyle w:val="Heading2"/>
        <w:keepNext w:val="0"/>
        <w:spacing w:before="0" w:after="0"/>
        <w:ind w:left="360" w:hanging="360"/>
        <w:rPr>
          <w:rFonts w:ascii="Arial" w:hAnsi="Arial" w:cs="Arial"/>
          <w:sz w:val="24"/>
          <w:szCs w:val="24"/>
        </w:rPr>
      </w:pPr>
      <w:r w:rsidRPr="005E362E">
        <w:rPr>
          <w:rFonts w:ascii="Arial" w:hAnsi="Arial" w:cs="Arial"/>
          <w:sz w:val="24"/>
          <w:szCs w:val="24"/>
        </w:rPr>
        <w:t>Our Responsibilities</w:t>
      </w:r>
    </w:p>
    <w:p w14:paraId="46490249" w14:textId="77777777" w:rsidR="0046613C" w:rsidRPr="005E362E" w:rsidRDefault="00E07CC1" w:rsidP="005E362E">
      <w:r>
        <w:t>Th</w:t>
      </w:r>
      <w:r w:rsidR="00B26B22">
        <w:t>is</w:t>
      </w:r>
      <w:r>
        <w:t xml:space="preserve"> </w:t>
      </w:r>
      <w:r w:rsidR="00B26B22">
        <w:t>HUD</w:t>
      </w:r>
      <w:r w:rsidR="001344BA">
        <w:t>-assisted</w:t>
      </w:r>
      <w:r w:rsidR="00B26B22">
        <w:t xml:space="preserve"> property,</w:t>
      </w:r>
      <w:r>
        <w:t xml:space="preserve"> </w:t>
      </w:r>
      <w:r w:rsidR="0046613C" w:rsidRPr="005E362E">
        <w:t>as required by law, accept</w:t>
      </w:r>
      <w:r w:rsidR="00025FF5" w:rsidRPr="005E362E">
        <w:t>s</w:t>
      </w:r>
      <w:r w:rsidR="0046613C" w:rsidRPr="005E362E">
        <w:t xml:space="preserve"> the responsibility to maintain the privacy of any health information that you share with us and to provide to you this No</w:t>
      </w:r>
      <w:r w:rsidR="00BF3D44">
        <w:t xml:space="preserve">tice of its privacy practices. </w:t>
      </w:r>
      <w:r w:rsidR="0046613C" w:rsidRPr="005E362E">
        <w:t>We will f</w:t>
      </w:r>
      <w:r w:rsidR="00BF3D44">
        <w:t>ollow the terms of this Notice.</w:t>
      </w:r>
      <w:r w:rsidR="0046613C" w:rsidRPr="005E362E">
        <w:t xml:space="preserve"> You will be promptly notified in writing if there are any major changes to any of the privacy pr</w:t>
      </w:r>
      <w:r w:rsidR="00BF3D44">
        <w:t xml:space="preserve">actices stated in this Notice. </w:t>
      </w:r>
      <w:r w:rsidR="0046613C" w:rsidRPr="005E362E">
        <w:t xml:space="preserve">You will also be notified if there is ever an unauthorized use or disclosure of your health information. </w:t>
      </w:r>
    </w:p>
    <w:p w14:paraId="79E97F90" w14:textId="77777777" w:rsidR="0046613C" w:rsidRPr="005E362E" w:rsidRDefault="0046613C" w:rsidP="005E362E"/>
    <w:p w14:paraId="0DCFA503" w14:textId="77777777" w:rsidR="00CF131E" w:rsidRPr="00CF131E" w:rsidRDefault="00CF131E" w:rsidP="00CF131E">
      <w:pPr>
        <w:rPr>
          <w:bCs/>
        </w:rPr>
      </w:pPr>
      <w:r w:rsidRPr="00CF131E">
        <w:rPr>
          <w:bCs/>
        </w:rPr>
        <w:t>This research is covered by a Certificate of Confidentiality from the National Institutes of Health. The researchers with this Certificate may not disclose or use information</w:t>
      </w:r>
      <w:r>
        <w:rPr>
          <w:bCs/>
        </w:rPr>
        <w:t xml:space="preserve"> or</w:t>
      </w:r>
      <w:r w:rsidRPr="00CF131E">
        <w:rPr>
          <w:bCs/>
        </w:rPr>
        <w:t xml:space="preserve"> documents that may identify you in any federal, state, or local civil, criminal, administrative, legislative, or other action, suit, or proceeding, or be used as evidence, for example, if there is a court subpoena, unless you have consented for this use. Information</w:t>
      </w:r>
      <w:r>
        <w:rPr>
          <w:bCs/>
        </w:rPr>
        <w:t xml:space="preserve"> or</w:t>
      </w:r>
      <w:r w:rsidRPr="00CF131E">
        <w:rPr>
          <w:bCs/>
        </w:rPr>
        <w:t xml:space="preserve"> documents protected by this Certificate cannot be disclosed to anyone else who is not connected with the research except, if there is a federal, state, or local law that requires disclosure (such as to report abuse or communicable diseases but not for federal, state, or local civil, criminal, administrative, legislative, or other proceedings, see below); if you have consented to the disclosure, including for your medical treatment; or if it is used for other scientific research, as allowed by federal regulations protecting research subjects. </w:t>
      </w:r>
    </w:p>
    <w:p w14:paraId="71FA1491" w14:textId="77777777" w:rsidR="00CF131E" w:rsidRPr="00CF131E" w:rsidRDefault="00CF131E" w:rsidP="00CF131E">
      <w:pPr>
        <w:rPr>
          <w:bCs/>
        </w:rPr>
      </w:pPr>
    </w:p>
    <w:p w14:paraId="21F3EC86" w14:textId="77777777" w:rsidR="0046613C" w:rsidRPr="005E362E" w:rsidRDefault="00CF131E" w:rsidP="001727CA">
      <w:r w:rsidRPr="00CF131E">
        <w:rPr>
          <w:bCs/>
        </w:rPr>
        <w:t>The Certificate of Confidentiality will not be used to prevent disclosure as required by federal, state, or local law of abuse and neglect, or harm to self or others. The Certificate of Confidentiality will not be used to prevent disclosure for any purpose you have consented to in this informed consent document</w:t>
      </w:r>
      <w:r>
        <w:rPr>
          <w:bCs/>
        </w:rPr>
        <w:t>.</w:t>
      </w:r>
      <w:r w:rsidRPr="00CF131E">
        <w:rPr>
          <w:bCs/>
        </w:rPr>
        <w:t xml:space="preserve"> </w:t>
      </w:r>
    </w:p>
    <w:p w14:paraId="25C58F3F" w14:textId="77777777" w:rsidR="0046613C" w:rsidRPr="005E362E" w:rsidRDefault="0046613C" w:rsidP="005E362E">
      <w:pPr>
        <w:rPr>
          <w:bCs/>
        </w:rPr>
      </w:pPr>
      <w:r w:rsidRPr="005E362E">
        <w:rPr>
          <w:bCs/>
        </w:rPr>
        <w:t>With your authorization, we will use and/or share your health information to:</w:t>
      </w:r>
    </w:p>
    <w:p w14:paraId="27153111" w14:textId="77777777" w:rsidR="0046613C" w:rsidRPr="005E362E" w:rsidRDefault="0046613C" w:rsidP="005E362E">
      <w:pPr>
        <w:numPr>
          <w:ilvl w:val="0"/>
          <w:numId w:val="20"/>
        </w:numPr>
        <w:tabs>
          <w:tab w:val="clear" w:pos="720"/>
          <w:tab w:val="num" w:pos="540"/>
        </w:tabs>
        <w:ind w:left="540"/>
        <w:rPr>
          <w:bCs/>
        </w:rPr>
      </w:pPr>
      <w:r w:rsidRPr="005E362E">
        <w:t>Develop your Individual Healthy Aging Plan (IHAP), and develop the Community Healthy Living Plan.</w:t>
      </w:r>
    </w:p>
    <w:p w14:paraId="73081018" w14:textId="77777777" w:rsidR="0046613C" w:rsidRPr="005E362E" w:rsidRDefault="0046613C" w:rsidP="005E362E">
      <w:pPr>
        <w:numPr>
          <w:ilvl w:val="0"/>
          <w:numId w:val="20"/>
        </w:numPr>
        <w:tabs>
          <w:tab w:val="clear" w:pos="720"/>
          <w:tab w:val="num" w:pos="540"/>
        </w:tabs>
        <w:ind w:left="540"/>
        <w:rPr>
          <w:bCs/>
        </w:rPr>
      </w:pPr>
      <w:r w:rsidRPr="005E362E">
        <w:rPr>
          <w:bCs/>
        </w:rPr>
        <w:t xml:space="preserve">Coordinate care and supports for you </w:t>
      </w:r>
      <w:r w:rsidR="00177A3C" w:rsidRPr="005E362E">
        <w:rPr>
          <w:bCs/>
        </w:rPr>
        <w:t xml:space="preserve">with </w:t>
      </w:r>
      <w:r w:rsidRPr="005E362E">
        <w:rPr>
          <w:bCs/>
        </w:rPr>
        <w:t>community partners.</w:t>
      </w:r>
    </w:p>
    <w:p w14:paraId="175E6E65" w14:textId="77777777" w:rsidR="0046613C" w:rsidRPr="005E362E" w:rsidRDefault="0046613C" w:rsidP="005E362E">
      <w:pPr>
        <w:numPr>
          <w:ilvl w:val="0"/>
          <w:numId w:val="20"/>
        </w:numPr>
        <w:tabs>
          <w:tab w:val="clear" w:pos="720"/>
          <w:tab w:val="num" w:pos="540"/>
        </w:tabs>
        <w:ind w:left="540"/>
        <w:rPr>
          <w:bCs/>
        </w:rPr>
      </w:pPr>
      <w:r w:rsidRPr="005E362E">
        <w:rPr>
          <w:bCs/>
        </w:rPr>
        <w:t>Support transitions home for you from hospital and nursing home stays.</w:t>
      </w:r>
    </w:p>
    <w:p w14:paraId="1CBDCDF8" w14:textId="77777777" w:rsidR="0046613C" w:rsidRPr="005E362E" w:rsidRDefault="0046613C" w:rsidP="005E362E">
      <w:pPr>
        <w:numPr>
          <w:ilvl w:val="0"/>
          <w:numId w:val="20"/>
        </w:numPr>
        <w:tabs>
          <w:tab w:val="clear" w:pos="720"/>
          <w:tab w:val="num" w:pos="540"/>
        </w:tabs>
        <w:ind w:left="540"/>
      </w:pPr>
      <w:r w:rsidRPr="005E362E">
        <w:t>Schedule or remind you about upcoming appointments.</w:t>
      </w:r>
    </w:p>
    <w:p w14:paraId="38935C31" w14:textId="77777777" w:rsidR="0046613C" w:rsidRPr="005E362E" w:rsidRDefault="0046613C" w:rsidP="005E362E">
      <w:pPr>
        <w:numPr>
          <w:ilvl w:val="0"/>
          <w:numId w:val="20"/>
        </w:numPr>
        <w:tabs>
          <w:tab w:val="clear" w:pos="720"/>
          <w:tab w:val="num" w:pos="540"/>
        </w:tabs>
        <w:ind w:left="540"/>
      </w:pPr>
      <w:r w:rsidRPr="005E362E">
        <w:t>Let you know about services that may be of interest to you.</w:t>
      </w:r>
    </w:p>
    <w:p w14:paraId="08448704" w14:textId="77777777" w:rsidR="0046613C" w:rsidRPr="005E362E" w:rsidRDefault="0046613C" w:rsidP="005E362E">
      <w:pPr>
        <w:numPr>
          <w:ilvl w:val="0"/>
          <w:numId w:val="20"/>
        </w:numPr>
        <w:tabs>
          <w:tab w:val="clear" w:pos="720"/>
          <w:tab w:val="num" w:pos="540"/>
        </w:tabs>
        <w:ind w:left="540"/>
      </w:pPr>
      <w:r w:rsidRPr="005E362E">
        <w:t>Conduct operations</w:t>
      </w:r>
      <w:r w:rsidR="00177A3C" w:rsidRPr="005E362E">
        <w:t>,</w:t>
      </w:r>
      <w:r w:rsidRPr="005E362E">
        <w:t xml:space="preserve"> such as quality assurance, performance improvement, </w:t>
      </w:r>
      <w:r w:rsidR="00D80366" w:rsidRPr="005E362E">
        <w:t xml:space="preserve">staff supervision, </w:t>
      </w:r>
      <w:r w:rsidRPr="005E362E">
        <w:t xml:space="preserve">staff education, accreditation and compliance reviews, or business planning. </w:t>
      </w:r>
    </w:p>
    <w:p w14:paraId="47FC554E" w14:textId="77777777" w:rsidR="0046613C" w:rsidRDefault="0046613C" w:rsidP="005E362E">
      <w:pPr>
        <w:numPr>
          <w:ilvl w:val="0"/>
          <w:numId w:val="20"/>
        </w:numPr>
        <w:tabs>
          <w:tab w:val="clear" w:pos="720"/>
          <w:tab w:val="num" w:pos="540"/>
        </w:tabs>
        <w:ind w:left="540"/>
      </w:pPr>
      <w:r w:rsidRPr="005E362E">
        <w:t>Record your information in a cloud-based server, electronically.</w:t>
      </w:r>
    </w:p>
    <w:p w14:paraId="36617BA9" w14:textId="77777777" w:rsidR="00C51667" w:rsidRDefault="00C51667" w:rsidP="005E362E">
      <w:pPr>
        <w:numPr>
          <w:ilvl w:val="0"/>
          <w:numId w:val="20"/>
        </w:numPr>
        <w:tabs>
          <w:tab w:val="clear" w:pos="720"/>
          <w:tab w:val="num" w:pos="540"/>
        </w:tabs>
        <w:ind w:left="540"/>
      </w:pPr>
      <w:r>
        <w:t>Information may be shared with people overseeing the research.</w:t>
      </w:r>
      <w:r w:rsidR="00B26B22">
        <w:t xml:space="preserve"> </w:t>
      </w:r>
      <w:r>
        <w:t>This includes</w:t>
      </w:r>
      <w:r w:rsidR="001344BA">
        <w:t xml:space="preserve"> evaluators, </w:t>
      </w:r>
      <w:r>
        <w:t>the New England Independent Review Board</w:t>
      </w:r>
      <w:r w:rsidR="001344BA">
        <w:t>,</w:t>
      </w:r>
      <w:r>
        <w:rPr>
          <w:bCs/>
        </w:rPr>
        <w:t xml:space="preserve"> and the Office for Human Research Protection.</w:t>
      </w:r>
    </w:p>
    <w:p w14:paraId="54D1D291" w14:textId="77777777" w:rsidR="00C41E63" w:rsidRDefault="00C41E63">
      <w:pPr>
        <w:rPr>
          <w:b/>
        </w:rPr>
      </w:pPr>
    </w:p>
    <w:p w14:paraId="1087EC28" w14:textId="77777777" w:rsidR="00171B61" w:rsidRPr="001727CA" w:rsidRDefault="00171B61" w:rsidP="005E362E">
      <w:pPr>
        <w:rPr>
          <w:b/>
        </w:rPr>
      </w:pPr>
      <w:r w:rsidRPr="001727CA">
        <w:rPr>
          <w:b/>
        </w:rPr>
        <w:t>Who can answer my questions about this research?</w:t>
      </w:r>
    </w:p>
    <w:p w14:paraId="497B6816" w14:textId="77777777" w:rsidR="00171B61" w:rsidRDefault="00171B61" w:rsidP="005E362E">
      <w:r w:rsidRPr="00171B61">
        <w:t>If you have questions, concerns, or complaints, or think this research has hurt you or made you sick, talk to the research team at the phone number listed above on the first page.</w:t>
      </w:r>
    </w:p>
    <w:p w14:paraId="1E54FE9E" w14:textId="77777777" w:rsidR="00171B61" w:rsidRDefault="00171B61" w:rsidP="005E362E"/>
    <w:p w14:paraId="3DB8B915" w14:textId="77777777" w:rsidR="00171B61" w:rsidRDefault="00171B61" w:rsidP="005E362E">
      <w:r w:rsidRPr="00171B61">
        <w:t>This research is being overseen by New England Independ</w:t>
      </w:r>
      <w:r>
        <w:t>e</w:t>
      </w:r>
      <w:r w:rsidRPr="00171B61">
        <w:t>nt Review Board (“NEIRB”). You may talk to them at (800) 232-9570, info@neirb.com if:</w:t>
      </w:r>
    </w:p>
    <w:p w14:paraId="72A1319E" w14:textId="77777777" w:rsidR="00171B61" w:rsidRDefault="00171B61" w:rsidP="001727CA">
      <w:pPr>
        <w:pStyle w:val="ListParagraph"/>
        <w:numPr>
          <w:ilvl w:val="0"/>
          <w:numId w:val="26"/>
        </w:numPr>
      </w:pPr>
      <w:r w:rsidRPr="00171B61">
        <w:t>You have questions, concerns, or complaints that are not being answered by the research team.</w:t>
      </w:r>
    </w:p>
    <w:p w14:paraId="2CF9762E" w14:textId="77777777" w:rsidR="00171B61" w:rsidRDefault="00171B61" w:rsidP="001727CA">
      <w:pPr>
        <w:pStyle w:val="ListParagraph"/>
        <w:numPr>
          <w:ilvl w:val="0"/>
          <w:numId w:val="26"/>
        </w:numPr>
      </w:pPr>
      <w:r w:rsidRPr="00171B61">
        <w:t>You are not getting answers from the research team</w:t>
      </w:r>
      <w:r>
        <w:t>.</w:t>
      </w:r>
    </w:p>
    <w:p w14:paraId="79379F3F" w14:textId="77777777" w:rsidR="00171B61" w:rsidRDefault="00171B61" w:rsidP="001727CA">
      <w:pPr>
        <w:pStyle w:val="ListParagraph"/>
        <w:numPr>
          <w:ilvl w:val="0"/>
          <w:numId w:val="26"/>
        </w:numPr>
      </w:pPr>
      <w:r w:rsidRPr="00171B61">
        <w:t>You cannot reach the research team.</w:t>
      </w:r>
    </w:p>
    <w:p w14:paraId="65E51A3D" w14:textId="77777777" w:rsidR="00171B61" w:rsidRDefault="00171B61" w:rsidP="001727CA">
      <w:pPr>
        <w:pStyle w:val="ListParagraph"/>
        <w:numPr>
          <w:ilvl w:val="0"/>
          <w:numId w:val="26"/>
        </w:numPr>
      </w:pPr>
      <w:r w:rsidRPr="00171B61">
        <w:t>You want to talk to someone else about the research</w:t>
      </w:r>
    </w:p>
    <w:p w14:paraId="212C74CC" w14:textId="77777777" w:rsidR="00171B61" w:rsidRDefault="00171B61" w:rsidP="001727CA">
      <w:pPr>
        <w:pStyle w:val="ListParagraph"/>
        <w:numPr>
          <w:ilvl w:val="0"/>
          <w:numId w:val="26"/>
        </w:numPr>
      </w:pPr>
      <w:r w:rsidRPr="00171B61">
        <w:t>You have questions about your rights as a research subject.</w:t>
      </w:r>
    </w:p>
    <w:p w14:paraId="41897965" w14:textId="77777777" w:rsidR="00171B61" w:rsidRDefault="00171B61" w:rsidP="005E362E"/>
    <w:p w14:paraId="5202F5E0" w14:textId="77777777" w:rsidR="00101909" w:rsidRDefault="00101909">
      <w:pPr>
        <w:rPr>
          <w:b/>
        </w:rPr>
      </w:pPr>
      <w:r>
        <w:rPr>
          <w:b/>
        </w:rPr>
        <w:br w:type="page"/>
      </w:r>
    </w:p>
    <w:p w14:paraId="569F7893" w14:textId="77777777" w:rsidR="00C67AD6" w:rsidRPr="001727CA" w:rsidRDefault="00C67AD6" w:rsidP="005E362E">
      <w:pPr>
        <w:rPr>
          <w:b/>
        </w:rPr>
      </w:pPr>
      <w:r w:rsidRPr="001727CA">
        <w:rPr>
          <w:b/>
        </w:rPr>
        <w:t xml:space="preserve">What happens if I agree to be in </w:t>
      </w:r>
      <w:r>
        <w:rPr>
          <w:b/>
        </w:rPr>
        <w:t>IWISH</w:t>
      </w:r>
      <w:r w:rsidRPr="001727CA">
        <w:rPr>
          <w:b/>
        </w:rPr>
        <w:t>, but I change my mind later?</w:t>
      </w:r>
    </w:p>
    <w:p w14:paraId="3EE19650" w14:textId="77777777" w:rsidR="00C67AD6" w:rsidRPr="005E362E" w:rsidRDefault="00E07CC1" w:rsidP="00C51667">
      <w:pPr>
        <w:tabs>
          <w:tab w:val="left" w:pos="1440"/>
        </w:tabs>
      </w:pPr>
      <w:r>
        <w:t xml:space="preserve">Participation is voluntary. </w:t>
      </w:r>
      <w:r w:rsidR="00C67AD6">
        <w:t>Y</w:t>
      </w:r>
      <w:r w:rsidR="00C67AD6" w:rsidRPr="005E362E">
        <w:t xml:space="preserve">ou can withdraw your participation and </w:t>
      </w:r>
      <w:r w:rsidR="00C67AD6">
        <w:t xml:space="preserve">consent for IWISH at any time. </w:t>
      </w:r>
      <w:r w:rsidR="00C67AD6" w:rsidRPr="005E362E">
        <w:t>Participation in IWISH and receipt of supportive services are completely voluntary. Your ability to continue to live in your home does not depend on participation in IWISH</w:t>
      </w:r>
      <w:r w:rsidR="00C67AD6">
        <w:t xml:space="preserve">. </w:t>
      </w:r>
      <w:r w:rsidR="00C67AD6" w:rsidRPr="005E362E">
        <w:t xml:space="preserve">No negative action will be taken based on participation or non-participation in IWISH. </w:t>
      </w:r>
      <w:r>
        <w:t xml:space="preserve"> </w:t>
      </w:r>
      <w:r w:rsidR="00C51667">
        <w:t>Refusal to participate or discontinuation of participation will involve no penalty or loss of benefits which you are otherwise entitled</w:t>
      </w:r>
      <w:r w:rsidR="00B26B22">
        <w:t>.</w:t>
      </w:r>
    </w:p>
    <w:p w14:paraId="6F505F04" w14:textId="77777777" w:rsidR="00C67AD6" w:rsidRPr="005E362E" w:rsidRDefault="00C67AD6" w:rsidP="00C67AD6">
      <w:pPr>
        <w:tabs>
          <w:tab w:val="left" w:pos="1440"/>
        </w:tabs>
      </w:pPr>
    </w:p>
    <w:p w14:paraId="795A0221" w14:textId="77777777" w:rsidR="00C67AD6" w:rsidRPr="005E362E" w:rsidRDefault="00C67AD6" w:rsidP="00C67AD6">
      <w:pPr>
        <w:tabs>
          <w:tab w:val="left" w:pos="1440"/>
        </w:tabs>
      </w:pPr>
      <w:r w:rsidRPr="005E362E">
        <w:t>If you decide to withdraw your consent to participate from IWISH you will no longer be eligible for certain enhanced and new services provided under IWISH.  However, you will continue to receive the same level of service coordination that you have alwa</w:t>
      </w:r>
      <w:r>
        <w:t>ys received.</w:t>
      </w:r>
    </w:p>
    <w:p w14:paraId="0D109890" w14:textId="77777777" w:rsidR="00C67AD6" w:rsidRPr="005E362E" w:rsidRDefault="00C67AD6" w:rsidP="005E362E"/>
    <w:p w14:paraId="50B9876E" w14:textId="77777777" w:rsidR="005E362E" w:rsidRDefault="005E362E" w:rsidP="005E362E">
      <w:pPr>
        <w:rPr>
          <w:bCs/>
        </w:rPr>
        <w:sectPr w:rsidR="005E362E" w:rsidSect="002A2E00">
          <w:headerReference w:type="default" r:id="rId9"/>
          <w:footerReference w:type="default" r:id="rId10"/>
          <w:pgSz w:w="12240" w:h="15840"/>
          <w:pgMar w:top="1440" w:right="1080" w:bottom="900" w:left="1800" w:header="720" w:footer="720" w:gutter="0"/>
          <w:cols w:space="720"/>
          <w:docGrid w:linePitch="360"/>
        </w:sectPr>
      </w:pPr>
    </w:p>
    <w:p w14:paraId="788D6CDC" w14:textId="77777777" w:rsidR="00907F5D" w:rsidRPr="005E362E" w:rsidRDefault="008827F9" w:rsidP="005E362E">
      <w:pPr>
        <w:tabs>
          <w:tab w:val="left" w:pos="1728"/>
          <w:tab w:val="left" w:pos="2592"/>
          <w:tab w:val="left" w:pos="3888"/>
          <w:tab w:val="left" w:pos="4032"/>
        </w:tabs>
        <w:outlineLvl w:val="0"/>
        <w:rPr>
          <w:b/>
          <w:bCs/>
        </w:rPr>
      </w:pPr>
      <w:r w:rsidRPr="005E362E">
        <w:rPr>
          <w:b/>
          <w:bCs/>
        </w:rPr>
        <w:t>PARTICIPANT’S</w:t>
      </w:r>
      <w:r w:rsidR="00907F5D" w:rsidRPr="005E362E">
        <w:rPr>
          <w:b/>
          <w:bCs/>
        </w:rPr>
        <w:t xml:space="preserve"> STATEMENT:</w:t>
      </w:r>
    </w:p>
    <w:p w14:paraId="64963552" w14:textId="77777777" w:rsidR="00907F5D" w:rsidRPr="005E362E" w:rsidRDefault="00544CFB" w:rsidP="005E362E">
      <w:pPr>
        <w:tabs>
          <w:tab w:val="left" w:pos="1728"/>
          <w:tab w:val="left" w:pos="2592"/>
          <w:tab w:val="left" w:pos="3888"/>
          <w:tab w:val="left" w:pos="4032"/>
        </w:tabs>
      </w:pPr>
      <w:r w:rsidRPr="005E362E">
        <w:t>I</w:t>
      </w:r>
      <w:r w:rsidR="00907F5D" w:rsidRPr="005E362E">
        <w:t xml:space="preserve"> agree that </w:t>
      </w:r>
      <w:r w:rsidRPr="005E362E">
        <w:t>I</w:t>
      </w:r>
      <w:r w:rsidR="00907F5D" w:rsidRPr="005E362E">
        <w:t xml:space="preserve"> have </w:t>
      </w:r>
      <w:r w:rsidR="00907F5D" w:rsidRPr="005E362E">
        <w:rPr>
          <w:noProof/>
        </w:rPr>
        <w:t>been given</w:t>
      </w:r>
      <w:r w:rsidR="00907F5D" w:rsidRPr="005E362E">
        <w:t xml:space="preserve"> a chance to ask questions about </w:t>
      </w:r>
      <w:r w:rsidR="00441A63" w:rsidRPr="005E362E">
        <w:t>IWISH</w:t>
      </w:r>
      <w:r w:rsidR="00BF3D44">
        <w:t xml:space="preserve">. </w:t>
      </w:r>
      <w:r w:rsidR="00907F5D" w:rsidRPr="005E362E">
        <w:t xml:space="preserve">These questions have </w:t>
      </w:r>
      <w:r w:rsidR="00907F5D" w:rsidRPr="005E362E">
        <w:rPr>
          <w:noProof/>
        </w:rPr>
        <w:t>been answered</w:t>
      </w:r>
      <w:r w:rsidR="00907F5D" w:rsidRPr="005E362E">
        <w:t xml:space="preserve"> to </w:t>
      </w:r>
      <w:r w:rsidRPr="005E362E">
        <w:t>my</w:t>
      </w:r>
      <w:r w:rsidR="00907F5D" w:rsidRPr="005E362E">
        <w:t xml:space="preserve"> satisfaction.  </w:t>
      </w:r>
      <w:r w:rsidRPr="005E362E">
        <w:t>I</w:t>
      </w:r>
      <w:r w:rsidR="00907F5D" w:rsidRPr="005E362E">
        <w:t xml:space="preserve"> may contact </w:t>
      </w:r>
      <w:r w:rsidR="00D80366" w:rsidRPr="005E362E">
        <w:t>Lisa Alecxih</w:t>
      </w:r>
      <w:r w:rsidR="008827F9" w:rsidRPr="005E362E">
        <w:t xml:space="preserve"> at </w:t>
      </w:r>
      <w:r w:rsidR="00D80366" w:rsidRPr="005E362E">
        <w:t>703</w:t>
      </w:r>
      <w:r w:rsidR="00BF3D44">
        <w:t>-</w:t>
      </w:r>
      <w:r w:rsidR="00D80366" w:rsidRPr="005E362E">
        <w:t>269</w:t>
      </w:r>
      <w:r w:rsidR="00B26973" w:rsidRPr="005E362E">
        <w:t>-</w:t>
      </w:r>
      <w:r w:rsidR="00D80366" w:rsidRPr="005E362E">
        <w:t>5542</w:t>
      </w:r>
      <w:r w:rsidR="008827F9" w:rsidRPr="005E362E">
        <w:t xml:space="preserve"> </w:t>
      </w:r>
      <w:r w:rsidR="00907F5D" w:rsidRPr="005E362E">
        <w:t xml:space="preserve">if I have any more questions about taking part in </w:t>
      </w:r>
      <w:r w:rsidR="00B26973" w:rsidRPr="005E362E">
        <w:t>IWISH</w:t>
      </w:r>
      <w:r w:rsidR="00BF3D44">
        <w:t>.</w:t>
      </w:r>
    </w:p>
    <w:p w14:paraId="71887F4D" w14:textId="77777777" w:rsidR="008827F9" w:rsidRPr="005E362E" w:rsidRDefault="008827F9" w:rsidP="005E362E">
      <w:pPr>
        <w:tabs>
          <w:tab w:val="left" w:pos="1728"/>
          <w:tab w:val="left" w:pos="2592"/>
          <w:tab w:val="left" w:pos="3888"/>
          <w:tab w:val="left" w:pos="4032"/>
        </w:tabs>
      </w:pPr>
    </w:p>
    <w:p w14:paraId="1C88981F" w14:textId="77777777" w:rsidR="00907F5D" w:rsidRPr="005E362E" w:rsidRDefault="00544CFB" w:rsidP="005E362E">
      <w:pPr>
        <w:tabs>
          <w:tab w:val="left" w:pos="1728"/>
          <w:tab w:val="left" w:pos="2592"/>
          <w:tab w:val="left" w:pos="3888"/>
          <w:tab w:val="left" w:pos="4032"/>
        </w:tabs>
      </w:pPr>
      <w:r w:rsidRPr="005E362E">
        <w:t xml:space="preserve">My participation </w:t>
      </w:r>
      <w:r w:rsidR="00907F5D" w:rsidRPr="005E362E">
        <w:t xml:space="preserve">in </w:t>
      </w:r>
      <w:r w:rsidR="00B26973" w:rsidRPr="005E362E">
        <w:t>IWISH</w:t>
      </w:r>
      <w:r w:rsidR="00BF3D44">
        <w:t xml:space="preserve"> is voluntary.</w:t>
      </w:r>
      <w:r w:rsidR="00907F5D" w:rsidRPr="005E362E">
        <w:t xml:space="preserve"> </w:t>
      </w:r>
      <w:r w:rsidRPr="005E362E">
        <w:t>I</w:t>
      </w:r>
      <w:r w:rsidR="00907F5D" w:rsidRPr="005E362E">
        <w:t xml:space="preserve"> may quit </w:t>
      </w:r>
      <w:r w:rsidR="00B26973" w:rsidRPr="005E362E">
        <w:t>IWIS</w:t>
      </w:r>
      <w:r w:rsidR="006A433A" w:rsidRPr="005E362E">
        <w:t>H</w:t>
      </w:r>
      <w:r w:rsidR="00907F5D" w:rsidRPr="005E362E">
        <w:t xml:space="preserve"> at any time without harming my future medical care or losing any benefits to which </w:t>
      </w:r>
      <w:r w:rsidRPr="005E362E">
        <w:t>I</w:t>
      </w:r>
      <w:r w:rsidR="00BF3D44">
        <w:t xml:space="preserve"> might be entitled.</w:t>
      </w:r>
      <w:r w:rsidR="00907F5D" w:rsidRPr="005E362E">
        <w:t xml:space="preserve"> The investigator in charge of this study may decide at any time that </w:t>
      </w:r>
      <w:r w:rsidRPr="005E362E">
        <w:t>I</w:t>
      </w:r>
      <w:r w:rsidR="00907F5D" w:rsidRPr="005E362E">
        <w:t xml:space="preserve"> should no longer participate in this study.</w:t>
      </w:r>
    </w:p>
    <w:p w14:paraId="3F40AD83" w14:textId="77777777" w:rsidR="006A433A" w:rsidRPr="005E362E" w:rsidRDefault="006A433A" w:rsidP="005E362E">
      <w:pPr>
        <w:tabs>
          <w:tab w:val="left" w:pos="1728"/>
          <w:tab w:val="left" w:pos="2592"/>
          <w:tab w:val="left" w:pos="3888"/>
          <w:tab w:val="left" w:pos="4032"/>
        </w:tabs>
      </w:pPr>
    </w:p>
    <w:p w14:paraId="2F4D42AC" w14:textId="77777777" w:rsidR="00907F5D" w:rsidRPr="005E362E" w:rsidRDefault="00907F5D" w:rsidP="005E362E">
      <w:pPr>
        <w:tabs>
          <w:tab w:val="left" w:pos="1728"/>
          <w:tab w:val="left" w:pos="2592"/>
          <w:tab w:val="left" w:pos="3888"/>
          <w:tab w:val="left" w:pos="4032"/>
        </w:tabs>
      </w:pPr>
      <w:r w:rsidRPr="005E362E">
        <w:t xml:space="preserve">If </w:t>
      </w:r>
      <w:r w:rsidR="00544CFB" w:rsidRPr="005E362E">
        <w:t>I have questions about my</w:t>
      </w:r>
      <w:r w:rsidRPr="005E362E">
        <w:t xml:space="preserve"> rights as a research subject, other concerns</w:t>
      </w:r>
      <w:r w:rsidR="00BF3D44">
        <w:t>, or complaints</w:t>
      </w:r>
      <w:r w:rsidRPr="005E362E">
        <w:t xml:space="preserve"> about the research, or </w:t>
      </w:r>
      <w:r w:rsidR="00544CFB" w:rsidRPr="005E362E">
        <w:t>I am</w:t>
      </w:r>
      <w:r w:rsidRPr="005E362E">
        <w:t xml:space="preserve"> una</w:t>
      </w:r>
      <w:r w:rsidR="00544CFB" w:rsidRPr="005E362E">
        <w:t xml:space="preserve">ble to reach the </w:t>
      </w:r>
      <w:r w:rsidR="00544CFB" w:rsidRPr="005E362E">
        <w:rPr>
          <w:noProof/>
        </w:rPr>
        <w:t>investigator</w:t>
      </w:r>
      <w:r w:rsidR="000A62EC" w:rsidRPr="005E362E">
        <w:rPr>
          <w:noProof/>
        </w:rPr>
        <w:t>;</w:t>
      </w:r>
      <w:r w:rsidR="00544CFB" w:rsidRPr="005E362E">
        <w:rPr>
          <w:noProof/>
        </w:rPr>
        <w:t xml:space="preserve"> I</w:t>
      </w:r>
      <w:r w:rsidRPr="005E362E">
        <w:t xml:space="preserve"> can contact:</w:t>
      </w:r>
    </w:p>
    <w:p w14:paraId="42039049" w14:textId="77777777" w:rsidR="008827F9" w:rsidRPr="005E362E" w:rsidRDefault="008827F9" w:rsidP="005E362E"/>
    <w:p w14:paraId="1DC30528" w14:textId="77777777" w:rsidR="00907F5D" w:rsidRPr="005E362E" w:rsidRDefault="00907F5D" w:rsidP="005E362E">
      <w:r w:rsidRPr="005E362E">
        <w:t xml:space="preserve">New England </w:t>
      </w:r>
      <w:r w:rsidR="00BF3D44">
        <w:t>Independent</w:t>
      </w:r>
      <w:r w:rsidR="00BF3D44" w:rsidRPr="005E362E">
        <w:t xml:space="preserve"> </w:t>
      </w:r>
      <w:r w:rsidRPr="005E362E">
        <w:t>Review Board</w:t>
      </w:r>
    </w:p>
    <w:p w14:paraId="5DA991B1" w14:textId="77777777" w:rsidR="005E362E" w:rsidRDefault="005E362E" w:rsidP="005E362E"/>
    <w:p w14:paraId="4D471C0D" w14:textId="77777777" w:rsidR="00907F5D" w:rsidRPr="005E362E" w:rsidRDefault="00907F5D" w:rsidP="005E362E">
      <w:r w:rsidRPr="005E362E">
        <w:t>Telephone: 1-800-232-9570</w:t>
      </w:r>
    </w:p>
    <w:p w14:paraId="3C0BF604" w14:textId="77777777" w:rsidR="00907F5D" w:rsidRPr="005E362E" w:rsidRDefault="00907F5D" w:rsidP="005E362E">
      <w:pPr>
        <w:tabs>
          <w:tab w:val="left" w:pos="1728"/>
          <w:tab w:val="left" w:pos="2592"/>
          <w:tab w:val="left" w:pos="3888"/>
          <w:tab w:val="left" w:pos="4032"/>
        </w:tabs>
      </w:pPr>
    </w:p>
    <w:p w14:paraId="31E9C262" w14:textId="77777777" w:rsidR="00907F5D" w:rsidRPr="005E362E" w:rsidRDefault="00907F5D" w:rsidP="005E362E">
      <w:pPr>
        <w:tabs>
          <w:tab w:val="left" w:pos="1728"/>
          <w:tab w:val="left" w:pos="2592"/>
          <w:tab w:val="left" w:pos="3888"/>
          <w:tab w:val="left" w:pos="4032"/>
        </w:tabs>
      </w:pPr>
      <w:r w:rsidRPr="005E362E">
        <w:t xml:space="preserve">By signing this form, </w:t>
      </w:r>
      <w:r w:rsidR="00544CFB" w:rsidRPr="005E362E">
        <w:t>I have not waived any of my</w:t>
      </w:r>
      <w:r w:rsidRPr="005E362E">
        <w:t xml:space="preserve"> legal rights.</w:t>
      </w:r>
    </w:p>
    <w:p w14:paraId="6FD2F5A7" w14:textId="77777777" w:rsidR="00907F5D" w:rsidRPr="005E362E" w:rsidRDefault="00907F5D" w:rsidP="005E362E">
      <w:pPr>
        <w:tabs>
          <w:tab w:val="left" w:pos="1728"/>
          <w:tab w:val="left" w:pos="2592"/>
          <w:tab w:val="left" w:pos="3888"/>
          <w:tab w:val="left" w:pos="4032"/>
        </w:tabs>
      </w:pPr>
    </w:p>
    <w:p w14:paraId="0B26EF86" w14:textId="77777777" w:rsidR="00907F5D" w:rsidRPr="005E362E" w:rsidRDefault="00544CFB" w:rsidP="005E362E">
      <w:pPr>
        <w:tabs>
          <w:tab w:val="left" w:pos="1728"/>
          <w:tab w:val="left" w:pos="2592"/>
          <w:tab w:val="left" w:pos="3888"/>
          <w:tab w:val="left" w:pos="4032"/>
        </w:tabs>
      </w:pPr>
      <w:r w:rsidRPr="005E362E">
        <w:t>I</w:t>
      </w:r>
      <w:r w:rsidR="00907F5D" w:rsidRPr="005E362E">
        <w:t xml:space="preserve"> agree to participate in </w:t>
      </w:r>
      <w:r w:rsidR="00B26973" w:rsidRPr="005E362E">
        <w:t>IWISH</w:t>
      </w:r>
      <w:r w:rsidR="00907F5D" w:rsidRPr="005E362E">
        <w:t xml:space="preserve">. </w:t>
      </w:r>
      <w:r w:rsidRPr="005E362E">
        <w:t>I</w:t>
      </w:r>
      <w:r w:rsidR="00907F5D" w:rsidRPr="005E362E">
        <w:t xml:space="preserve"> will be given a copy of this signed and dated form for </w:t>
      </w:r>
      <w:r w:rsidRPr="005E362E">
        <w:t>my</w:t>
      </w:r>
      <w:r w:rsidR="00907F5D" w:rsidRPr="005E362E">
        <w:t xml:space="preserve"> own records.</w:t>
      </w:r>
    </w:p>
    <w:p w14:paraId="6FBF91DD" w14:textId="77777777" w:rsidR="00B26973" w:rsidRDefault="00B26973" w:rsidP="005E362E">
      <w:pPr>
        <w:tabs>
          <w:tab w:val="left" w:pos="1728"/>
          <w:tab w:val="left" w:pos="2592"/>
          <w:tab w:val="left" w:pos="3888"/>
          <w:tab w:val="left" w:pos="4032"/>
        </w:tabs>
      </w:pPr>
    </w:p>
    <w:p w14:paraId="234BAF3E" w14:textId="77777777" w:rsidR="00BF3D44" w:rsidRPr="005E362E" w:rsidRDefault="00BF3D44" w:rsidP="005E362E">
      <w:pPr>
        <w:tabs>
          <w:tab w:val="left" w:pos="1728"/>
          <w:tab w:val="left" w:pos="2592"/>
          <w:tab w:val="left" w:pos="3888"/>
          <w:tab w:val="left" w:pos="4032"/>
        </w:tabs>
      </w:pPr>
    </w:p>
    <w:p w14:paraId="298E9CFD" w14:textId="77777777" w:rsidR="00907F5D" w:rsidRPr="005E362E" w:rsidRDefault="00907F5D" w:rsidP="005E362E">
      <w:pPr>
        <w:tabs>
          <w:tab w:val="left" w:pos="1728"/>
          <w:tab w:val="left" w:pos="2592"/>
          <w:tab w:val="left" w:pos="3888"/>
          <w:tab w:val="left" w:pos="4032"/>
        </w:tabs>
      </w:pPr>
      <w:r w:rsidRPr="005E362E">
        <w:t>__________________________________</w:t>
      </w:r>
      <w:r w:rsidRPr="005E362E">
        <w:tab/>
      </w:r>
      <w:r w:rsidRPr="005E362E">
        <w:tab/>
        <w:t>_________</w:t>
      </w:r>
    </w:p>
    <w:p w14:paraId="5F2969FA" w14:textId="77777777" w:rsidR="00907F5D" w:rsidRPr="005E362E" w:rsidRDefault="00907F5D" w:rsidP="005E362E">
      <w:pPr>
        <w:tabs>
          <w:tab w:val="left" w:pos="1728"/>
          <w:tab w:val="left" w:pos="2592"/>
          <w:tab w:val="left" w:pos="3888"/>
          <w:tab w:val="left" w:pos="4032"/>
        </w:tabs>
      </w:pPr>
      <w:r w:rsidRPr="005E362E">
        <w:t>Study Participant (signature)</w:t>
      </w:r>
      <w:r w:rsidRPr="005E362E">
        <w:tab/>
      </w:r>
      <w:r w:rsidRPr="005E362E">
        <w:tab/>
      </w:r>
      <w:r w:rsidRPr="005E362E">
        <w:tab/>
      </w:r>
      <w:r w:rsidRPr="005E362E">
        <w:tab/>
      </w:r>
      <w:r w:rsidRPr="005E362E">
        <w:tab/>
      </w:r>
      <w:r w:rsidRPr="005E362E">
        <w:tab/>
        <w:t>Date</w:t>
      </w:r>
    </w:p>
    <w:p w14:paraId="52D39461" w14:textId="77777777" w:rsidR="00907F5D" w:rsidRDefault="00907F5D" w:rsidP="005E362E">
      <w:pPr>
        <w:tabs>
          <w:tab w:val="left" w:pos="1728"/>
          <w:tab w:val="left" w:pos="2592"/>
          <w:tab w:val="left" w:pos="3888"/>
          <w:tab w:val="left" w:pos="4032"/>
        </w:tabs>
      </w:pPr>
    </w:p>
    <w:p w14:paraId="19F0310C" w14:textId="77777777" w:rsidR="00BF3D44" w:rsidRPr="005E362E" w:rsidRDefault="00BF3D44" w:rsidP="005E362E">
      <w:pPr>
        <w:tabs>
          <w:tab w:val="left" w:pos="1728"/>
          <w:tab w:val="left" w:pos="2592"/>
          <w:tab w:val="left" w:pos="3888"/>
          <w:tab w:val="left" w:pos="4032"/>
        </w:tabs>
      </w:pPr>
    </w:p>
    <w:p w14:paraId="2E964ABD" w14:textId="77777777" w:rsidR="00907F5D" w:rsidRPr="005E362E" w:rsidRDefault="00907F5D" w:rsidP="005E362E">
      <w:pPr>
        <w:tabs>
          <w:tab w:val="left" w:pos="1728"/>
          <w:tab w:val="left" w:pos="2592"/>
          <w:tab w:val="left" w:pos="3888"/>
          <w:tab w:val="left" w:pos="4032"/>
        </w:tabs>
      </w:pPr>
      <w:r w:rsidRPr="005E362E">
        <w:t>__________________________________</w:t>
      </w:r>
    </w:p>
    <w:p w14:paraId="56BE0309" w14:textId="77777777" w:rsidR="00907F5D" w:rsidRPr="005E362E" w:rsidRDefault="00907F5D" w:rsidP="005E362E">
      <w:pPr>
        <w:tabs>
          <w:tab w:val="left" w:pos="1728"/>
          <w:tab w:val="left" w:pos="2592"/>
          <w:tab w:val="left" w:pos="3888"/>
          <w:tab w:val="left" w:pos="4032"/>
        </w:tabs>
        <w:outlineLvl w:val="0"/>
      </w:pPr>
      <w:r w:rsidRPr="005E362E">
        <w:t>Print Participant’s Name</w:t>
      </w:r>
    </w:p>
    <w:p w14:paraId="528749F5" w14:textId="77777777" w:rsidR="00907F5D" w:rsidRDefault="00907F5D" w:rsidP="005E362E">
      <w:pPr>
        <w:tabs>
          <w:tab w:val="left" w:pos="1728"/>
          <w:tab w:val="left" w:pos="2592"/>
          <w:tab w:val="left" w:pos="3888"/>
          <w:tab w:val="left" w:pos="4032"/>
        </w:tabs>
      </w:pPr>
    </w:p>
    <w:p w14:paraId="2B2D261B" w14:textId="77777777" w:rsidR="00BF3D44" w:rsidRPr="005E362E" w:rsidRDefault="00BF3D44" w:rsidP="005E362E">
      <w:pPr>
        <w:tabs>
          <w:tab w:val="left" w:pos="1728"/>
          <w:tab w:val="left" w:pos="2592"/>
          <w:tab w:val="left" w:pos="3888"/>
          <w:tab w:val="left" w:pos="4032"/>
        </w:tabs>
      </w:pPr>
    </w:p>
    <w:p w14:paraId="7E1B9513" w14:textId="77777777" w:rsidR="00907F5D" w:rsidRPr="005E362E" w:rsidRDefault="00907F5D" w:rsidP="005E362E">
      <w:pPr>
        <w:tabs>
          <w:tab w:val="left" w:pos="1728"/>
          <w:tab w:val="left" w:pos="2592"/>
          <w:tab w:val="left" w:pos="3888"/>
          <w:tab w:val="left" w:pos="4032"/>
        </w:tabs>
      </w:pPr>
      <w:r w:rsidRPr="005E362E">
        <w:t>__________________________________</w:t>
      </w:r>
      <w:r w:rsidRPr="005E362E">
        <w:tab/>
      </w:r>
      <w:r w:rsidRPr="005E362E">
        <w:tab/>
        <w:t>________</w:t>
      </w:r>
    </w:p>
    <w:p w14:paraId="0332EDBF" w14:textId="77777777" w:rsidR="0046613C" w:rsidRPr="005E362E" w:rsidRDefault="00907F5D" w:rsidP="005E362E">
      <w:pPr>
        <w:tabs>
          <w:tab w:val="left" w:pos="1728"/>
          <w:tab w:val="left" w:pos="2592"/>
          <w:tab w:val="left" w:pos="3888"/>
          <w:tab w:val="left" w:pos="4032"/>
        </w:tabs>
      </w:pPr>
      <w:r w:rsidRPr="005E362E">
        <w:t>Person who explained this study (signature)</w:t>
      </w:r>
      <w:r w:rsidRPr="005E362E">
        <w:tab/>
      </w:r>
      <w:r w:rsidRPr="005E362E">
        <w:tab/>
        <w:t>Date</w:t>
      </w:r>
    </w:p>
    <w:sectPr w:rsidR="0046613C" w:rsidRPr="005E362E" w:rsidSect="002A2E00">
      <w:pgSz w:w="12240" w:h="15840"/>
      <w:pgMar w:top="1440" w:right="1080" w:bottom="90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6D647C" w14:textId="77777777" w:rsidR="0017309F" w:rsidRDefault="0017309F">
      <w:r>
        <w:separator/>
      </w:r>
    </w:p>
  </w:endnote>
  <w:endnote w:type="continuationSeparator" w:id="0">
    <w:p w14:paraId="2832D7D7" w14:textId="77777777" w:rsidR="0017309F" w:rsidRDefault="001730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11E8B9" w14:textId="7866A94E" w:rsidR="005E362E" w:rsidRPr="005E362E" w:rsidRDefault="005E362E" w:rsidP="005E362E">
    <w:pPr>
      <w:pStyle w:val="Footer"/>
      <w:rPr>
        <w:noProof/>
        <w:sz w:val="18"/>
        <w:szCs w:val="18"/>
      </w:rPr>
    </w:pPr>
    <w:r w:rsidRPr="005E362E">
      <w:rPr>
        <w:sz w:val="18"/>
        <w:szCs w:val="18"/>
      </w:rPr>
      <w:tab/>
      <w:t xml:space="preserve">Page </w:t>
    </w:r>
    <w:r w:rsidR="00983B05" w:rsidRPr="005E362E">
      <w:rPr>
        <w:sz w:val="18"/>
        <w:szCs w:val="18"/>
      </w:rPr>
      <w:fldChar w:fldCharType="begin"/>
    </w:r>
    <w:r w:rsidRPr="005E362E">
      <w:rPr>
        <w:sz w:val="18"/>
        <w:szCs w:val="18"/>
      </w:rPr>
      <w:instrText xml:space="preserve"> PAGE </w:instrText>
    </w:r>
    <w:r w:rsidR="00983B05" w:rsidRPr="005E362E">
      <w:rPr>
        <w:sz w:val="18"/>
        <w:szCs w:val="18"/>
      </w:rPr>
      <w:fldChar w:fldCharType="separate"/>
    </w:r>
    <w:r w:rsidR="00532347">
      <w:rPr>
        <w:noProof/>
        <w:sz w:val="18"/>
        <w:szCs w:val="18"/>
      </w:rPr>
      <w:t>1</w:t>
    </w:r>
    <w:r w:rsidR="00983B05" w:rsidRPr="005E362E">
      <w:rPr>
        <w:sz w:val="18"/>
        <w:szCs w:val="18"/>
      </w:rPr>
      <w:fldChar w:fldCharType="end"/>
    </w:r>
    <w:r w:rsidRPr="005E362E">
      <w:rPr>
        <w:sz w:val="18"/>
        <w:szCs w:val="18"/>
      </w:rPr>
      <w:t xml:space="preserve"> of </w:t>
    </w:r>
    <w:r w:rsidR="00983B05" w:rsidRPr="005E362E">
      <w:rPr>
        <w:sz w:val="18"/>
        <w:szCs w:val="18"/>
      </w:rPr>
      <w:fldChar w:fldCharType="begin"/>
    </w:r>
    <w:r w:rsidRPr="005E362E">
      <w:rPr>
        <w:sz w:val="18"/>
        <w:szCs w:val="18"/>
      </w:rPr>
      <w:instrText xml:space="preserve"> NUMPAGES </w:instrText>
    </w:r>
    <w:r w:rsidR="00983B05" w:rsidRPr="005E362E">
      <w:rPr>
        <w:sz w:val="18"/>
        <w:szCs w:val="18"/>
      </w:rPr>
      <w:fldChar w:fldCharType="separate"/>
    </w:r>
    <w:r w:rsidR="00532347">
      <w:rPr>
        <w:noProof/>
        <w:sz w:val="18"/>
        <w:szCs w:val="18"/>
      </w:rPr>
      <w:t>3</w:t>
    </w:r>
    <w:r w:rsidR="00983B05" w:rsidRPr="005E362E">
      <w:rPr>
        <w:noProof/>
        <w:sz w:val="18"/>
        <w:szCs w:val="18"/>
      </w:rPr>
      <w:fldChar w:fldCharType="end"/>
    </w:r>
    <w:r w:rsidRPr="005E362E">
      <w:rPr>
        <w:noProof/>
        <w:sz w:val="18"/>
        <w:szCs w:val="18"/>
      </w:rPr>
      <w:tab/>
    </w:r>
    <w:r w:rsidR="00500283">
      <w:rPr>
        <w:noProof/>
        <w:sz w:val="18"/>
        <w:szCs w:val="18"/>
      </w:rPr>
      <w:t xml:space="preserve">Approved by </w:t>
    </w:r>
    <w:r w:rsidRPr="005E362E">
      <w:rPr>
        <w:noProof/>
        <w:sz w:val="18"/>
        <w:szCs w:val="18"/>
      </w:rPr>
      <w:t>NEIRB</w:t>
    </w:r>
    <w:r w:rsidR="00500283">
      <w:rPr>
        <w:noProof/>
        <w:sz w:val="18"/>
        <w:szCs w:val="18"/>
      </w:rPr>
      <w:t xml:space="preserve"> on 12/05/2017</w:t>
    </w:r>
  </w:p>
  <w:p w14:paraId="121A0289" w14:textId="77777777" w:rsidR="005E362E" w:rsidRPr="005E362E" w:rsidRDefault="00500283" w:rsidP="005E362E">
    <w:pPr>
      <w:pStyle w:val="Footer"/>
      <w:rPr>
        <w:sz w:val="18"/>
        <w:szCs w:val="18"/>
      </w:rPr>
    </w:pPr>
    <w:r>
      <w:rPr>
        <w:noProof/>
        <w:sz w:val="18"/>
        <w:szCs w:val="18"/>
      </w:rPr>
      <w:tab/>
    </w:r>
    <w:r>
      <w:rPr>
        <w:noProof/>
        <w:sz w:val="18"/>
        <w:szCs w:val="18"/>
      </w:rPr>
      <w:tab/>
      <w:t>NEIRB Version 1.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A50930" w14:textId="77777777" w:rsidR="0017309F" w:rsidRDefault="0017309F">
      <w:r>
        <w:separator/>
      </w:r>
    </w:p>
  </w:footnote>
  <w:footnote w:type="continuationSeparator" w:id="0">
    <w:p w14:paraId="5EBDBA87" w14:textId="77777777" w:rsidR="0017309F" w:rsidRDefault="0017309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ED528E" w14:textId="77777777" w:rsidR="00B236F7" w:rsidRDefault="00B236F7" w:rsidP="00B236F7">
    <w:pPr>
      <w:pStyle w:val="Header"/>
      <w:tabs>
        <w:tab w:val="clear" w:pos="8640"/>
        <w:tab w:val="center" w:pos="12240"/>
      </w:tabs>
    </w:pPr>
    <w:r w:rsidRPr="00B236F7">
      <w:t>2528-XXXX; expiring 12-31-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62351E"/>
    <w:multiLevelType w:val="hybridMultilevel"/>
    <w:tmpl w:val="FEE643C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
    <w:nsid w:val="0C6B1D11"/>
    <w:multiLevelType w:val="hybridMultilevel"/>
    <w:tmpl w:val="A446AC1C"/>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
    <w:nsid w:val="12062C9C"/>
    <w:multiLevelType w:val="hybridMultilevel"/>
    <w:tmpl w:val="25C8BD54"/>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
    <w:nsid w:val="12242907"/>
    <w:multiLevelType w:val="hybridMultilevel"/>
    <w:tmpl w:val="760C2FC4"/>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
    <w:nsid w:val="147C1D4D"/>
    <w:multiLevelType w:val="hybridMultilevel"/>
    <w:tmpl w:val="4D6812D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5">
    <w:nsid w:val="287E188E"/>
    <w:multiLevelType w:val="hybridMultilevel"/>
    <w:tmpl w:val="6024DCB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nsid w:val="2D92766D"/>
    <w:multiLevelType w:val="hybridMultilevel"/>
    <w:tmpl w:val="EAD0DE68"/>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7">
    <w:nsid w:val="2EF52211"/>
    <w:multiLevelType w:val="hybridMultilevel"/>
    <w:tmpl w:val="4C0A7C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0FD1D51"/>
    <w:multiLevelType w:val="hybridMultilevel"/>
    <w:tmpl w:val="A2FE766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nsid w:val="34F445E3"/>
    <w:multiLevelType w:val="hybridMultilevel"/>
    <w:tmpl w:val="D506CD68"/>
    <w:lvl w:ilvl="0" w:tplc="A7E232BC">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9E418E5"/>
    <w:multiLevelType w:val="hybridMultilevel"/>
    <w:tmpl w:val="30D603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AC145DA"/>
    <w:multiLevelType w:val="hybridMultilevel"/>
    <w:tmpl w:val="EBEA2A08"/>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2">
    <w:nsid w:val="3B130B00"/>
    <w:multiLevelType w:val="hybridMultilevel"/>
    <w:tmpl w:val="5FB4FD84"/>
    <w:lvl w:ilvl="0" w:tplc="A7E232BC">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40CE4FF4"/>
    <w:multiLevelType w:val="hybridMultilevel"/>
    <w:tmpl w:val="09066BEC"/>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4">
    <w:nsid w:val="46A5675C"/>
    <w:multiLevelType w:val="hybridMultilevel"/>
    <w:tmpl w:val="1EA4DD9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5">
    <w:nsid w:val="4BFA7E5D"/>
    <w:multiLevelType w:val="hybridMultilevel"/>
    <w:tmpl w:val="35F42180"/>
    <w:lvl w:ilvl="0" w:tplc="A7E232BC">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59BB337A"/>
    <w:multiLevelType w:val="hybridMultilevel"/>
    <w:tmpl w:val="F6EECC84"/>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7">
    <w:nsid w:val="59FC55A2"/>
    <w:multiLevelType w:val="hybridMultilevel"/>
    <w:tmpl w:val="3458A0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7C961CA"/>
    <w:multiLevelType w:val="hybridMultilevel"/>
    <w:tmpl w:val="77325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8EC7107"/>
    <w:multiLevelType w:val="hybridMultilevel"/>
    <w:tmpl w:val="CD9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B14296F"/>
    <w:multiLevelType w:val="hybridMultilevel"/>
    <w:tmpl w:val="626666AE"/>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21">
    <w:nsid w:val="6CB80F8B"/>
    <w:multiLevelType w:val="hybridMultilevel"/>
    <w:tmpl w:val="1108A07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2">
    <w:nsid w:val="6DE42422"/>
    <w:multiLevelType w:val="hybridMultilevel"/>
    <w:tmpl w:val="C576B63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3">
    <w:nsid w:val="6F8F1EC5"/>
    <w:multiLevelType w:val="hybridMultilevel"/>
    <w:tmpl w:val="65AA8BDE"/>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24">
    <w:nsid w:val="70D56FAC"/>
    <w:multiLevelType w:val="hybridMultilevel"/>
    <w:tmpl w:val="F4DC30A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5">
    <w:nsid w:val="78D13EA8"/>
    <w:multiLevelType w:val="hybridMultilevel"/>
    <w:tmpl w:val="D3C81DE8"/>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num w:numId="1">
    <w:abstractNumId w:val="23"/>
  </w:num>
  <w:num w:numId="2">
    <w:abstractNumId w:val="3"/>
  </w:num>
  <w:num w:numId="3">
    <w:abstractNumId w:val="20"/>
  </w:num>
  <w:num w:numId="4">
    <w:abstractNumId w:val="1"/>
  </w:num>
  <w:num w:numId="5">
    <w:abstractNumId w:val="22"/>
  </w:num>
  <w:num w:numId="6">
    <w:abstractNumId w:val="13"/>
  </w:num>
  <w:num w:numId="7">
    <w:abstractNumId w:val="8"/>
  </w:num>
  <w:num w:numId="8">
    <w:abstractNumId w:val="21"/>
  </w:num>
  <w:num w:numId="9">
    <w:abstractNumId w:val="24"/>
  </w:num>
  <w:num w:numId="10">
    <w:abstractNumId w:val="16"/>
  </w:num>
  <w:num w:numId="11">
    <w:abstractNumId w:val="0"/>
  </w:num>
  <w:num w:numId="12">
    <w:abstractNumId w:val="6"/>
  </w:num>
  <w:num w:numId="13">
    <w:abstractNumId w:val="11"/>
  </w:num>
  <w:num w:numId="14">
    <w:abstractNumId w:val="4"/>
  </w:num>
  <w:num w:numId="15">
    <w:abstractNumId w:val="25"/>
  </w:num>
  <w:num w:numId="16">
    <w:abstractNumId w:val="14"/>
  </w:num>
  <w:num w:numId="17">
    <w:abstractNumId w:val="2"/>
  </w:num>
  <w:num w:numId="18">
    <w:abstractNumId w:val="5"/>
  </w:num>
  <w:num w:numId="19">
    <w:abstractNumId w:val="9"/>
  </w:num>
  <w:num w:numId="20">
    <w:abstractNumId w:val="15"/>
  </w:num>
  <w:num w:numId="21">
    <w:abstractNumId w:val="12"/>
  </w:num>
  <w:num w:numId="22">
    <w:abstractNumId w:val="17"/>
  </w:num>
  <w:num w:numId="23">
    <w:abstractNumId w:val="7"/>
  </w:num>
  <w:num w:numId="24">
    <w:abstractNumId w:val="18"/>
  </w:num>
  <w:num w:numId="25">
    <w:abstractNumId w:val="10"/>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CwMDM3Mzc1NTQwMzNQ0lEKTi0uzszPAykwrwUAwXfYBiwAAAA="/>
  </w:docVars>
  <w:rsids>
    <w:rsidRoot w:val="00907F5D"/>
    <w:rsid w:val="00013B00"/>
    <w:rsid w:val="00023FD6"/>
    <w:rsid w:val="00025FF5"/>
    <w:rsid w:val="000602E5"/>
    <w:rsid w:val="00070DC7"/>
    <w:rsid w:val="00091BB4"/>
    <w:rsid w:val="000A62EC"/>
    <w:rsid w:val="000E2D20"/>
    <w:rsid w:val="00101909"/>
    <w:rsid w:val="001344BA"/>
    <w:rsid w:val="001548CD"/>
    <w:rsid w:val="00171B61"/>
    <w:rsid w:val="001727CA"/>
    <w:rsid w:val="0017309F"/>
    <w:rsid w:val="00174F1B"/>
    <w:rsid w:val="00177A3C"/>
    <w:rsid w:val="0018040F"/>
    <w:rsid w:val="001B1CBA"/>
    <w:rsid w:val="001C7B76"/>
    <w:rsid w:val="00213163"/>
    <w:rsid w:val="00247A64"/>
    <w:rsid w:val="00265A12"/>
    <w:rsid w:val="00286178"/>
    <w:rsid w:val="00286946"/>
    <w:rsid w:val="002901CA"/>
    <w:rsid w:val="002A2E00"/>
    <w:rsid w:val="002C3701"/>
    <w:rsid w:val="00305C24"/>
    <w:rsid w:val="003063E1"/>
    <w:rsid w:val="003A4D36"/>
    <w:rsid w:val="003B279E"/>
    <w:rsid w:val="003B5674"/>
    <w:rsid w:val="0041216F"/>
    <w:rsid w:val="00423863"/>
    <w:rsid w:val="00441A63"/>
    <w:rsid w:val="004631C7"/>
    <w:rsid w:val="0046613C"/>
    <w:rsid w:val="00484B5C"/>
    <w:rsid w:val="00497E25"/>
    <w:rsid w:val="004A4B83"/>
    <w:rsid w:val="004C6B7E"/>
    <w:rsid w:val="004D4B67"/>
    <w:rsid w:val="004E091A"/>
    <w:rsid w:val="00500283"/>
    <w:rsid w:val="00514A00"/>
    <w:rsid w:val="0053030D"/>
    <w:rsid w:val="00532347"/>
    <w:rsid w:val="0053647A"/>
    <w:rsid w:val="00544CFB"/>
    <w:rsid w:val="005A6E7A"/>
    <w:rsid w:val="005E362E"/>
    <w:rsid w:val="005F753C"/>
    <w:rsid w:val="00601161"/>
    <w:rsid w:val="00607FA0"/>
    <w:rsid w:val="00615975"/>
    <w:rsid w:val="00626CB8"/>
    <w:rsid w:val="0066190A"/>
    <w:rsid w:val="006A433A"/>
    <w:rsid w:val="00702DEE"/>
    <w:rsid w:val="0071175A"/>
    <w:rsid w:val="007167BF"/>
    <w:rsid w:val="00733626"/>
    <w:rsid w:val="00790EB3"/>
    <w:rsid w:val="00792F8F"/>
    <w:rsid w:val="007E6B85"/>
    <w:rsid w:val="007E6C2D"/>
    <w:rsid w:val="007F0B67"/>
    <w:rsid w:val="007F6959"/>
    <w:rsid w:val="00810C62"/>
    <w:rsid w:val="00821BF0"/>
    <w:rsid w:val="008563AE"/>
    <w:rsid w:val="008827F9"/>
    <w:rsid w:val="008E104A"/>
    <w:rsid w:val="008F7E7D"/>
    <w:rsid w:val="00907F5D"/>
    <w:rsid w:val="0097055F"/>
    <w:rsid w:val="00983B05"/>
    <w:rsid w:val="009F6663"/>
    <w:rsid w:val="00A16C32"/>
    <w:rsid w:val="00A41162"/>
    <w:rsid w:val="00A42553"/>
    <w:rsid w:val="00A62738"/>
    <w:rsid w:val="00A708CA"/>
    <w:rsid w:val="00A97227"/>
    <w:rsid w:val="00AA294A"/>
    <w:rsid w:val="00AC34AC"/>
    <w:rsid w:val="00AF7AEC"/>
    <w:rsid w:val="00AF7D0B"/>
    <w:rsid w:val="00B0089D"/>
    <w:rsid w:val="00B0322A"/>
    <w:rsid w:val="00B236F7"/>
    <w:rsid w:val="00B26973"/>
    <w:rsid w:val="00B26B22"/>
    <w:rsid w:val="00B32F85"/>
    <w:rsid w:val="00B54A3D"/>
    <w:rsid w:val="00B60B4F"/>
    <w:rsid w:val="00B82060"/>
    <w:rsid w:val="00BD3E8F"/>
    <w:rsid w:val="00BF3D44"/>
    <w:rsid w:val="00C11C8E"/>
    <w:rsid w:val="00C16864"/>
    <w:rsid w:val="00C349E5"/>
    <w:rsid w:val="00C41E63"/>
    <w:rsid w:val="00C42815"/>
    <w:rsid w:val="00C51667"/>
    <w:rsid w:val="00C6151C"/>
    <w:rsid w:val="00C67AD6"/>
    <w:rsid w:val="00CA40A6"/>
    <w:rsid w:val="00CB1AB9"/>
    <w:rsid w:val="00CE07A2"/>
    <w:rsid w:val="00CF131E"/>
    <w:rsid w:val="00D15DFC"/>
    <w:rsid w:val="00D31163"/>
    <w:rsid w:val="00D6778E"/>
    <w:rsid w:val="00D72C9B"/>
    <w:rsid w:val="00D80366"/>
    <w:rsid w:val="00D9158A"/>
    <w:rsid w:val="00DD1464"/>
    <w:rsid w:val="00DF0DAA"/>
    <w:rsid w:val="00DF4AEA"/>
    <w:rsid w:val="00E05EB9"/>
    <w:rsid w:val="00E07CC1"/>
    <w:rsid w:val="00E3055E"/>
    <w:rsid w:val="00E4332A"/>
    <w:rsid w:val="00E44DF0"/>
    <w:rsid w:val="00E849D2"/>
    <w:rsid w:val="00EA494C"/>
    <w:rsid w:val="00EA6880"/>
    <w:rsid w:val="00EE6FE5"/>
    <w:rsid w:val="00F02C34"/>
    <w:rsid w:val="00F034AB"/>
    <w:rsid w:val="00F12A65"/>
    <w:rsid w:val="00F262EB"/>
    <w:rsid w:val="00F333C7"/>
    <w:rsid w:val="00F55F8F"/>
    <w:rsid w:val="00FA5F6E"/>
    <w:rsid w:val="00FC1176"/>
    <w:rsid w:val="00FF12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2D5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2E00"/>
    <w:rPr>
      <w:rFonts w:ascii="Arial" w:hAnsi="Arial" w:cs="Arial"/>
      <w:sz w:val="24"/>
      <w:szCs w:val="24"/>
    </w:rPr>
  </w:style>
  <w:style w:type="paragraph" w:styleId="Heading2">
    <w:name w:val="heading 2"/>
    <w:basedOn w:val="Normal"/>
    <w:next w:val="Normal"/>
    <w:link w:val="Heading2Char"/>
    <w:unhideWhenUsed/>
    <w:qFormat/>
    <w:rsid w:val="0046613C"/>
    <w:pPr>
      <w:keepNext/>
      <w:spacing w:before="240" w:after="60"/>
      <w:outlineLvl w:val="1"/>
    </w:pPr>
    <w:rPr>
      <w:rFonts w:ascii="Calibri Light" w:hAnsi="Calibri Light" w:cs="Times New Roman"/>
      <w:b/>
      <w:bCs/>
      <w:i/>
      <w:iCs/>
      <w:sz w:val="28"/>
      <w:szCs w:val="28"/>
    </w:rPr>
  </w:style>
  <w:style w:type="paragraph" w:styleId="Heading5">
    <w:name w:val="heading 5"/>
    <w:basedOn w:val="Normal"/>
    <w:next w:val="Normal"/>
    <w:qFormat/>
    <w:rsid w:val="002A2E00"/>
    <w:pPr>
      <w:keepNext/>
      <w:spacing w:before="60"/>
      <w:ind w:left="-108" w:right="-108"/>
      <w:outlineLvl w:val="4"/>
    </w:pPr>
    <w:rPr>
      <w:b/>
      <w:sz w:val="22"/>
      <w:szCs w:val="20"/>
    </w:rPr>
  </w:style>
  <w:style w:type="paragraph" w:styleId="Heading7">
    <w:name w:val="heading 7"/>
    <w:basedOn w:val="Normal"/>
    <w:next w:val="Normal"/>
    <w:link w:val="Heading7Char"/>
    <w:semiHidden/>
    <w:unhideWhenUsed/>
    <w:qFormat/>
    <w:rsid w:val="0046613C"/>
    <w:pPr>
      <w:spacing w:before="240" w:after="60"/>
      <w:outlineLvl w:val="6"/>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A2E00"/>
    <w:rPr>
      <w:sz w:val="18"/>
    </w:rPr>
  </w:style>
  <w:style w:type="character" w:customStyle="1" w:styleId="empbold">
    <w:name w:val="emp_bold"/>
    <w:rsid w:val="002A2E00"/>
    <w:rPr>
      <w:b/>
    </w:rPr>
  </w:style>
  <w:style w:type="paragraph" w:styleId="BodyText2">
    <w:name w:val="Body Text 2"/>
    <w:basedOn w:val="Normal"/>
    <w:rsid w:val="002A2E00"/>
    <w:pPr>
      <w:tabs>
        <w:tab w:val="right" w:pos="4680"/>
        <w:tab w:val="left" w:pos="5760"/>
        <w:tab w:val="right" w:pos="9360"/>
      </w:tabs>
      <w:jc w:val="both"/>
    </w:pPr>
    <w:rPr>
      <w:rFonts w:cs="Times New Roman"/>
      <w:snapToGrid w:val="0"/>
      <w:sz w:val="22"/>
      <w:szCs w:val="20"/>
    </w:rPr>
  </w:style>
  <w:style w:type="paragraph" w:styleId="Header">
    <w:name w:val="header"/>
    <w:basedOn w:val="Normal"/>
    <w:rsid w:val="002A2E00"/>
    <w:pPr>
      <w:tabs>
        <w:tab w:val="center" w:pos="4320"/>
        <w:tab w:val="right" w:pos="8640"/>
      </w:tabs>
    </w:pPr>
  </w:style>
  <w:style w:type="paragraph" w:styleId="Footer">
    <w:name w:val="footer"/>
    <w:basedOn w:val="Normal"/>
    <w:link w:val="FooterChar"/>
    <w:rsid w:val="002A2E00"/>
    <w:pPr>
      <w:tabs>
        <w:tab w:val="center" w:pos="4320"/>
        <w:tab w:val="right" w:pos="8640"/>
      </w:tabs>
    </w:pPr>
  </w:style>
  <w:style w:type="paragraph" w:styleId="BalloonText">
    <w:name w:val="Balloon Text"/>
    <w:basedOn w:val="Normal"/>
    <w:semiHidden/>
    <w:rsid w:val="002A2E00"/>
    <w:rPr>
      <w:rFonts w:ascii="Tahoma" w:hAnsi="Tahoma" w:cs="Tahoma"/>
      <w:sz w:val="16"/>
      <w:szCs w:val="16"/>
    </w:rPr>
  </w:style>
  <w:style w:type="paragraph" w:styleId="FootnoteText">
    <w:name w:val="footnote text"/>
    <w:basedOn w:val="Normal"/>
    <w:link w:val="FootnoteTextChar"/>
    <w:rsid w:val="003063E1"/>
    <w:rPr>
      <w:sz w:val="20"/>
      <w:szCs w:val="20"/>
    </w:rPr>
  </w:style>
  <w:style w:type="character" w:customStyle="1" w:styleId="FootnoteTextChar">
    <w:name w:val="Footnote Text Char"/>
    <w:link w:val="FootnoteText"/>
    <w:rsid w:val="003063E1"/>
    <w:rPr>
      <w:rFonts w:ascii="Arial" w:hAnsi="Arial" w:cs="Arial"/>
    </w:rPr>
  </w:style>
  <w:style w:type="character" w:styleId="FootnoteReference">
    <w:name w:val="footnote reference"/>
    <w:rsid w:val="003063E1"/>
    <w:rPr>
      <w:vertAlign w:val="superscript"/>
    </w:rPr>
  </w:style>
  <w:style w:type="character" w:styleId="CommentReference">
    <w:name w:val="annotation reference"/>
    <w:rsid w:val="003063E1"/>
    <w:rPr>
      <w:sz w:val="16"/>
      <w:szCs w:val="16"/>
    </w:rPr>
  </w:style>
  <w:style w:type="paragraph" w:styleId="CommentText">
    <w:name w:val="annotation text"/>
    <w:basedOn w:val="Normal"/>
    <w:link w:val="CommentTextChar"/>
    <w:rsid w:val="003063E1"/>
    <w:rPr>
      <w:sz w:val="20"/>
      <w:szCs w:val="20"/>
    </w:rPr>
  </w:style>
  <w:style w:type="character" w:customStyle="1" w:styleId="CommentTextChar">
    <w:name w:val="Comment Text Char"/>
    <w:link w:val="CommentText"/>
    <w:rsid w:val="003063E1"/>
    <w:rPr>
      <w:rFonts w:ascii="Arial" w:hAnsi="Arial" w:cs="Arial"/>
    </w:rPr>
  </w:style>
  <w:style w:type="paragraph" w:styleId="CommentSubject">
    <w:name w:val="annotation subject"/>
    <w:basedOn w:val="CommentText"/>
    <w:next w:val="CommentText"/>
    <w:link w:val="CommentSubjectChar"/>
    <w:rsid w:val="003063E1"/>
    <w:rPr>
      <w:b/>
      <w:bCs/>
    </w:rPr>
  </w:style>
  <w:style w:type="character" w:customStyle="1" w:styleId="CommentSubjectChar">
    <w:name w:val="Comment Subject Char"/>
    <w:link w:val="CommentSubject"/>
    <w:rsid w:val="003063E1"/>
    <w:rPr>
      <w:rFonts w:ascii="Arial" w:hAnsi="Arial" w:cs="Arial"/>
      <w:b/>
      <w:bCs/>
    </w:rPr>
  </w:style>
  <w:style w:type="character" w:customStyle="1" w:styleId="Heading2Char">
    <w:name w:val="Heading 2 Char"/>
    <w:link w:val="Heading2"/>
    <w:rsid w:val="0046613C"/>
    <w:rPr>
      <w:rFonts w:ascii="Calibri Light" w:eastAsia="Times New Roman" w:hAnsi="Calibri Light" w:cs="Times New Roman"/>
      <w:b/>
      <w:bCs/>
      <w:i/>
      <w:iCs/>
      <w:sz w:val="28"/>
      <w:szCs w:val="28"/>
    </w:rPr>
  </w:style>
  <w:style w:type="character" w:customStyle="1" w:styleId="Heading7Char">
    <w:name w:val="Heading 7 Char"/>
    <w:link w:val="Heading7"/>
    <w:semiHidden/>
    <w:rsid w:val="0046613C"/>
    <w:rPr>
      <w:rFonts w:ascii="Calibri" w:eastAsia="Times New Roman" w:hAnsi="Calibri" w:cs="Times New Roman"/>
      <w:sz w:val="24"/>
      <w:szCs w:val="24"/>
    </w:rPr>
  </w:style>
  <w:style w:type="character" w:customStyle="1" w:styleId="FooterChar">
    <w:name w:val="Footer Char"/>
    <w:link w:val="Footer"/>
    <w:rsid w:val="0046613C"/>
    <w:rPr>
      <w:rFonts w:ascii="Arial" w:hAnsi="Arial" w:cs="Arial"/>
      <w:sz w:val="24"/>
      <w:szCs w:val="24"/>
    </w:rPr>
  </w:style>
  <w:style w:type="paragraph" w:styleId="ListParagraph">
    <w:name w:val="List Paragraph"/>
    <w:basedOn w:val="Normal"/>
    <w:uiPriority w:val="34"/>
    <w:qFormat/>
    <w:rsid w:val="008563AE"/>
    <w:pPr>
      <w:ind w:left="720"/>
      <w:contextualSpacing/>
    </w:pPr>
  </w:style>
  <w:style w:type="paragraph" w:styleId="Revision">
    <w:name w:val="Revision"/>
    <w:hidden/>
    <w:uiPriority w:val="99"/>
    <w:semiHidden/>
    <w:rsid w:val="005E362E"/>
    <w:rPr>
      <w:rFonts w:ascii="Arial" w:hAnsi="Arial" w:cs="Arial"/>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2E00"/>
    <w:rPr>
      <w:rFonts w:ascii="Arial" w:hAnsi="Arial" w:cs="Arial"/>
      <w:sz w:val="24"/>
      <w:szCs w:val="24"/>
    </w:rPr>
  </w:style>
  <w:style w:type="paragraph" w:styleId="Heading2">
    <w:name w:val="heading 2"/>
    <w:basedOn w:val="Normal"/>
    <w:next w:val="Normal"/>
    <w:link w:val="Heading2Char"/>
    <w:unhideWhenUsed/>
    <w:qFormat/>
    <w:rsid w:val="0046613C"/>
    <w:pPr>
      <w:keepNext/>
      <w:spacing w:before="240" w:after="60"/>
      <w:outlineLvl w:val="1"/>
    </w:pPr>
    <w:rPr>
      <w:rFonts w:ascii="Calibri Light" w:hAnsi="Calibri Light" w:cs="Times New Roman"/>
      <w:b/>
      <w:bCs/>
      <w:i/>
      <w:iCs/>
      <w:sz w:val="28"/>
      <w:szCs w:val="28"/>
    </w:rPr>
  </w:style>
  <w:style w:type="paragraph" w:styleId="Heading5">
    <w:name w:val="heading 5"/>
    <w:basedOn w:val="Normal"/>
    <w:next w:val="Normal"/>
    <w:qFormat/>
    <w:rsid w:val="002A2E00"/>
    <w:pPr>
      <w:keepNext/>
      <w:spacing w:before="60"/>
      <w:ind w:left="-108" w:right="-108"/>
      <w:outlineLvl w:val="4"/>
    </w:pPr>
    <w:rPr>
      <w:b/>
      <w:sz w:val="22"/>
      <w:szCs w:val="20"/>
    </w:rPr>
  </w:style>
  <w:style w:type="paragraph" w:styleId="Heading7">
    <w:name w:val="heading 7"/>
    <w:basedOn w:val="Normal"/>
    <w:next w:val="Normal"/>
    <w:link w:val="Heading7Char"/>
    <w:semiHidden/>
    <w:unhideWhenUsed/>
    <w:qFormat/>
    <w:rsid w:val="0046613C"/>
    <w:pPr>
      <w:spacing w:before="240" w:after="60"/>
      <w:outlineLvl w:val="6"/>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A2E00"/>
    <w:rPr>
      <w:sz w:val="18"/>
    </w:rPr>
  </w:style>
  <w:style w:type="character" w:customStyle="1" w:styleId="empbold">
    <w:name w:val="emp_bold"/>
    <w:rsid w:val="002A2E00"/>
    <w:rPr>
      <w:b/>
    </w:rPr>
  </w:style>
  <w:style w:type="paragraph" w:styleId="BodyText2">
    <w:name w:val="Body Text 2"/>
    <w:basedOn w:val="Normal"/>
    <w:rsid w:val="002A2E00"/>
    <w:pPr>
      <w:tabs>
        <w:tab w:val="right" w:pos="4680"/>
        <w:tab w:val="left" w:pos="5760"/>
        <w:tab w:val="right" w:pos="9360"/>
      </w:tabs>
      <w:jc w:val="both"/>
    </w:pPr>
    <w:rPr>
      <w:rFonts w:cs="Times New Roman"/>
      <w:snapToGrid w:val="0"/>
      <w:sz w:val="22"/>
      <w:szCs w:val="20"/>
    </w:rPr>
  </w:style>
  <w:style w:type="paragraph" w:styleId="Header">
    <w:name w:val="header"/>
    <w:basedOn w:val="Normal"/>
    <w:rsid w:val="002A2E00"/>
    <w:pPr>
      <w:tabs>
        <w:tab w:val="center" w:pos="4320"/>
        <w:tab w:val="right" w:pos="8640"/>
      </w:tabs>
    </w:pPr>
  </w:style>
  <w:style w:type="paragraph" w:styleId="Footer">
    <w:name w:val="footer"/>
    <w:basedOn w:val="Normal"/>
    <w:link w:val="FooterChar"/>
    <w:rsid w:val="002A2E00"/>
    <w:pPr>
      <w:tabs>
        <w:tab w:val="center" w:pos="4320"/>
        <w:tab w:val="right" w:pos="8640"/>
      </w:tabs>
    </w:pPr>
  </w:style>
  <w:style w:type="paragraph" w:styleId="BalloonText">
    <w:name w:val="Balloon Text"/>
    <w:basedOn w:val="Normal"/>
    <w:semiHidden/>
    <w:rsid w:val="002A2E00"/>
    <w:rPr>
      <w:rFonts w:ascii="Tahoma" w:hAnsi="Tahoma" w:cs="Tahoma"/>
      <w:sz w:val="16"/>
      <w:szCs w:val="16"/>
    </w:rPr>
  </w:style>
  <w:style w:type="paragraph" w:styleId="FootnoteText">
    <w:name w:val="footnote text"/>
    <w:basedOn w:val="Normal"/>
    <w:link w:val="FootnoteTextChar"/>
    <w:rsid w:val="003063E1"/>
    <w:rPr>
      <w:sz w:val="20"/>
      <w:szCs w:val="20"/>
    </w:rPr>
  </w:style>
  <w:style w:type="character" w:customStyle="1" w:styleId="FootnoteTextChar">
    <w:name w:val="Footnote Text Char"/>
    <w:link w:val="FootnoteText"/>
    <w:rsid w:val="003063E1"/>
    <w:rPr>
      <w:rFonts w:ascii="Arial" w:hAnsi="Arial" w:cs="Arial"/>
    </w:rPr>
  </w:style>
  <w:style w:type="character" w:styleId="FootnoteReference">
    <w:name w:val="footnote reference"/>
    <w:rsid w:val="003063E1"/>
    <w:rPr>
      <w:vertAlign w:val="superscript"/>
    </w:rPr>
  </w:style>
  <w:style w:type="character" w:styleId="CommentReference">
    <w:name w:val="annotation reference"/>
    <w:rsid w:val="003063E1"/>
    <w:rPr>
      <w:sz w:val="16"/>
      <w:szCs w:val="16"/>
    </w:rPr>
  </w:style>
  <w:style w:type="paragraph" w:styleId="CommentText">
    <w:name w:val="annotation text"/>
    <w:basedOn w:val="Normal"/>
    <w:link w:val="CommentTextChar"/>
    <w:rsid w:val="003063E1"/>
    <w:rPr>
      <w:sz w:val="20"/>
      <w:szCs w:val="20"/>
    </w:rPr>
  </w:style>
  <w:style w:type="character" w:customStyle="1" w:styleId="CommentTextChar">
    <w:name w:val="Comment Text Char"/>
    <w:link w:val="CommentText"/>
    <w:rsid w:val="003063E1"/>
    <w:rPr>
      <w:rFonts w:ascii="Arial" w:hAnsi="Arial" w:cs="Arial"/>
    </w:rPr>
  </w:style>
  <w:style w:type="paragraph" w:styleId="CommentSubject">
    <w:name w:val="annotation subject"/>
    <w:basedOn w:val="CommentText"/>
    <w:next w:val="CommentText"/>
    <w:link w:val="CommentSubjectChar"/>
    <w:rsid w:val="003063E1"/>
    <w:rPr>
      <w:b/>
      <w:bCs/>
    </w:rPr>
  </w:style>
  <w:style w:type="character" w:customStyle="1" w:styleId="CommentSubjectChar">
    <w:name w:val="Comment Subject Char"/>
    <w:link w:val="CommentSubject"/>
    <w:rsid w:val="003063E1"/>
    <w:rPr>
      <w:rFonts w:ascii="Arial" w:hAnsi="Arial" w:cs="Arial"/>
      <w:b/>
      <w:bCs/>
    </w:rPr>
  </w:style>
  <w:style w:type="character" w:customStyle="1" w:styleId="Heading2Char">
    <w:name w:val="Heading 2 Char"/>
    <w:link w:val="Heading2"/>
    <w:rsid w:val="0046613C"/>
    <w:rPr>
      <w:rFonts w:ascii="Calibri Light" w:eastAsia="Times New Roman" w:hAnsi="Calibri Light" w:cs="Times New Roman"/>
      <w:b/>
      <w:bCs/>
      <w:i/>
      <w:iCs/>
      <w:sz w:val="28"/>
      <w:szCs w:val="28"/>
    </w:rPr>
  </w:style>
  <w:style w:type="character" w:customStyle="1" w:styleId="Heading7Char">
    <w:name w:val="Heading 7 Char"/>
    <w:link w:val="Heading7"/>
    <w:semiHidden/>
    <w:rsid w:val="0046613C"/>
    <w:rPr>
      <w:rFonts w:ascii="Calibri" w:eastAsia="Times New Roman" w:hAnsi="Calibri" w:cs="Times New Roman"/>
      <w:sz w:val="24"/>
      <w:szCs w:val="24"/>
    </w:rPr>
  </w:style>
  <w:style w:type="character" w:customStyle="1" w:styleId="FooterChar">
    <w:name w:val="Footer Char"/>
    <w:link w:val="Footer"/>
    <w:rsid w:val="0046613C"/>
    <w:rPr>
      <w:rFonts w:ascii="Arial" w:hAnsi="Arial" w:cs="Arial"/>
      <w:sz w:val="24"/>
      <w:szCs w:val="24"/>
    </w:rPr>
  </w:style>
  <w:style w:type="paragraph" w:styleId="ListParagraph">
    <w:name w:val="List Paragraph"/>
    <w:basedOn w:val="Normal"/>
    <w:uiPriority w:val="34"/>
    <w:qFormat/>
    <w:rsid w:val="008563AE"/>
    <w:pPr>
      <w:ind w:left="720"/>
      <w:contextualSpacing/>
    </w:pPr>
  </w:style>
  <w:style w:type="paragraph" w:styleId="Revision">
    <w:name w:val="Revision"/>
    <w:hidden/>
    <w:uiPriority w:val="99"/>
    <w:semiHidden/>
    <w:rsid w:val="005E362E"/>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C31192-5A9A-465F-BE00-886EC04BC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839</Words>
  <Characters>1048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INFORMED CONSENT TO TAKE PART IN A RESEARCH STUDY</vt:lpstr>
    </vt:vector>
  </TitlesOfParts>
  <Company>Thomson Healthcare</Company>
  <LinksUpToDate>false</LinksUpToDate>
  <CharactersWithSpaces>122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D CONSENT TO TAKE PART IN A RESEARCH STUDY</dc:title>
  <dc:creator>ethacker</dc:creator>
  <cp:lastModifiedBy>SYSTEM</cp:lastModifiedBy>
  <cp:revision>2</cp:revision>
  <cp:lastPrinted>2017-09-25T19:32:00Z</cp:lastPrinted>
  <dcterms:created xsi:type="dcterms:W3CDTF">2018-02-15T16:15:00Z</dcterms:created>
  <dcterms:modified xsi:type="dcterms:W3CDTF">2018-02-15T16:15:00Z</dcterms:modified>
</cp:coreProperties>
</file>